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07C77" w14:textId="11E0AAC8" w:rsidR="004D18BE" w:rsidRPr="009B7B94" w:rsidRDefault="004D18BE" w:rsidP="009B7B94">
      <w:pPr>
        <w:pStyle w:val="Heading1"/>
      </w:pPr>
      <w:r w:rsidRPr="009B7B94">
        <w:t xml:space="preserve">Instruction Sheet for the Candidate </w:t>
      </w:r>
    </w:p>
    <w:tbl>
      <w:tblPr>
        <w:tblStyle w:val="TableGrid"/>
        <w:tblpPr w:leftFromText="180" w:rightFromText="180" w:vertAnchor="text" w:horzAnchor="margin" w:tblpXSpec="center" w:tblpY="147"/>
        <w:tblW w:w="9356" w:type="dxa"/>
        <w:tblLayout w:type="fixed"/>
        <w:tblLook w:val="04A0" w:firstRow="1" w:lastRow="0" w:firstColumn="1" w:lastColumn="0" w:noHBand="0" w:noVBand="1"/>
      </w:tblPr>
      <w:tblGrid>
        <w:gridCol w:w="2245"/>
        <w:gridCol w:w="7111"/>
      </w:tblGrid>
      <w:tr w:rsidR="00D3033E" w:rsidRPr="009B7B94" w14:paraId="65D5DD81" w14:textId="77777777" w:rsidTr="00BD7BCC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46CA0D31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Qualification</w:t>
            </w:r>
          </w:p>
        </w:tc>
        <w:tc>
          <w:tcPr>
            <w:tcW w:w="7111" w:type="dxa"/>
            <w:vAlign w:val="center"/>
          </w:tcPr>
          <w:p w14:paraId="5068F6EE" w14:textId="6D5BEF11" w:rsidR="00D3033E" w:rsidRPr="007A7A70" w:rsidRDefault="00FB4A61" w:rsidP="009B7B9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7A7A70">
              <w:rPr>
                <w:rFonts w:asciiTheme="majorBidi" w:eastAsiaTheme="majorEastAsia" w:hAnsiTheme="majorBidi" w:cstheme="majorBidi"/>
                <w:b/>
                <w:bCs/>
              </w:rPr>
              <w:t xml:space="preserve">Tourism Management (Level- </w:t>
            </w:r>
            <w:r w:rsidR="007A7A70" w:rsidRPr="007A7A70">
              <w:rPr>
                <w:rFonts w:asciiTheme="majorBidi" w:eastAsiaTheme="majorEastAsia" w:hAnsiTheme="majorBidi" w:cstheme="majorBidi"/>
                <w:b/>
                <w:bCs/>
              </w:rPr>
              <w:t>5</w:t>
            </w:r>
            <w:r w:rsidRPr="007A7A70">
              <w:rPr>
                <w:rFonts w:asciiTheme="majorBidi" w:eastAsiaTheme="majorEastAsia" w:hAnsiTheme="majorBidi" w:cstheme="majorBidi"/>
                <w:b/>
                <w:bCs/>
              </w:rPr>
              <w:t>)</w:t>
            </w:r>
          </w:p>
        </w:tc>
      </w:tr>
      <w:tr w:rsidR="00D3033E" w:rsidRPr="009B7B94" w14:paraId="3A89C221" w14:textId="77777777" w:rsidTr="00BD7BCC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589F7DEC" w14:textId="77777777" w:rsidR="00D3033E" w:rsidRPr="009B7B94" w:rsidRDefault="00102FED" w:rsidP="00FB4A61">
            <w:pPr>
              <w:rPr>
                <w:rFonts w:asciiTheme="majorBidi" w:hAnsiTheme="majorBidi" w:cstheme="majorBidi"/>
                <w:b/>
                <w:bCs/>
                <w:noProof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Competency Standard</w:t>
            </w:r>
          </w:p>
        </w:tc>
        <w:tc>
          <w:tcPr>
            <w:tcW w:w="7111" w:type="dxa"/>
            <w:vAlign w:val="center"/>
          </w:tcPr>
          <w:p w14:paraId="79AE9B53" w14:textId="24D67573" w:rsidR="00D3033E" w:rsidRPr="007A7A70" w:rsidRDefault="001F1C82" w:rsidP="009B7B9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7A7A70">
              <w:rPr>
                <w:rFonts w:asciiTheme="majorBidi" w:hAnsiTheme="majorBidi" w:cstheme="majorBidi"/>
                <w:b/>
                <w:bCs/>
              </w:rPr>
              <w:t>Manage Corporate Social Responsibility</w:t>
            </w:r>
          </w:p>
        </w:tc>
      </w:tr>
      <w:tr w:rsidR="005551AD" w:rsidRPr="009B7B94" w14:paraId="0E65A7E2" w14:textId="77777777" w:rsidTr="00BD7BCC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51E932F2" w14:textId="77777777" w:rsidR="005551AD" w:rsidRPr="009B7B94" w:rsidRDefault="005551AD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urpose of Assessment</w:t>
            </w:r>
          </w:p>
        </w:tc>
        <w:tc>
          <w:tcPr>
            <w:tcW w:w="7111" w:type="dxa"/>
            <w:vAlign w:val="center"/>
          </w:tcPr>
          <w:p w14:paraId="7A544846" w14:textId="77777777" w:rsidR="005551AD" w:rsidRPr="009B7B94" w:rsidRDefault="005551AD" w:rsidP="009B7B94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Formative Assessment</w:t>
            </w:r>
          </w:p>
        </w:tc>
      </w:tr>
      <w:tr w:rsidR="00D3033E" w:rsidRPr="009B7B94" w14:paraId="4CDB9953" w14:textId="77777777" w:rsidTr="00BD7BCC">
        <w:trPr>
          <w:trHeight w:val="1372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6CE645B7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Candidate Details </w:t>
            </w:r>
          </w:p>
        </w:tc>
        <w:tc>
          <w:tcPr>
            <w:tcW w:w="7111" w:type="dxa"/>
            <w:vAlign w:val="center"/>
          </w:tcPr>
          <w:p w14:paraId="465A433A" w14:textId="60C3F35F" w:rsidR="00D3033E" w:rsidRPr="009B7B94" w:rsidRDefault="007A7A70" w:rsidP="009B7B94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Name</w:t>
            </w:r>
            <w:r>
              <w:rPr>
                <w:rFonts w:asciiTheme="majorBidi" w:hAnsiTheme="majorBidi" w:cstheme="majorBidi"/>
              </w:rPr>
              <w:t>:</w:t>
            </w:r>
            <w:r w:rsidRPr="007A7A70">
              <w:rPr>
                <w:rFonts w:asciiTheme="majorBidi" w:hAnsiTheme="majorBidi" w:cstheme="majorBidi"/>
                <w:u w:val="single"/>
              </w:rPr>
              <w:t xml:space="preserve"> _______</w:t>
            </w:r>
            <w:r w:rsidR="00102FED" w:rsidRPr="007A7A70">
              <w:rPr>
                <w:rFonts w:asciiTheme="majorBidi" w:hAnsiTheme="majorBidi" w:cstheme="majorBidi"/>
                <w:u w:val="single"/>
              </w:rPr>
              <w:t>__</w:t>
            </w:r>
            <w:r>
              <w:rPr>
                <w:rFonts w:asciiTheme="majorBidi" w:hAnsiTheme="majorBidi" w:cstheme="majorBidi"/>
                <w:u w:val="single"/>
              </w:rPr>
              <w:t>______________________________</w:t>
            </w:r>
          </w:p>
          <w:p w14:paraId="04585C5A" w14:textId="689E3996" w:rsidR="00D3033E" w:rsidRPr="009B7B94" w:rsidRDefault="00D3033E" w:rsidP="009B7B94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Registration/Roll Number_________________</w:t>
            </w:r>
            <w:r w:rsidR="001821E9" w:rsidRPr="009B7B94">
              <w:rPr>
                <w:rFonts w:asciiTheme="majorBidi" w:hAnsiTheme="majorBidi" w:cstheme="majorBidi"/>
              </w:rPr>
              <w:t>_</w:t>
            </w:r>
            <w:r w:rsidRPr="009B7B94">
              <w:rPr>
                <w:rFonts w:asciiTheme="majorBidi" w:hAnsiTheme="majorBidi" w:cstheme="majorBidi"/>
              </w:rPr>
              <w:t>_____________________</w:t>
            </w:r>
          </w:p>
        </w:tc>
      </w:tr>
      <w:tr w:rsidR="00D3033E" w:rsidRPr="009B7B94" w14:paraId="5E15EB4B" w14:textId="77777777" w:rsidTr="00BD7BCC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1F95DA93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Guidance for Candidate </w:t>
            </w:r>
          </w:p>
          <w:p w14:paraId="52EEEF93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7111" w:type="dxa"/>
            <w:vAlign w:val="center"/>
          </w:tcPr>
          <w:p w14:paraId="3369C0C1" w14:textId="2396B8AC" w:rsidR="00D3033E" w:rsidRDefault="00D3033E" w:rsidP="009B7B94">
            <w:pPr>
              <w:jc w:val="both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To meet this </w:t>
            </w:r>
            <w:r w:rsidR="000B03CF" w:rsidRPr="009B7B94">
              <w:rPr>
                <w:rFonts w:asciiTheme="majorBidi" w:hAnsiTheme="majorBidi" w:cstheme="majorBidi"/>
                <w:b/>
              </w:rPr>
              <w:t>standard,</w:t>
            </w:r>
            <w:r w:rsidRPr="009B7B94">
              <w:rPr>
                <w:rFonts w:asciiTheme="majorBidi" w:hAnsiTheme="majorBidi" w:cstheme="majorBidi"/>
                <w:b/>
              </w:rPr>
              <w:t xml:space="preserve"> you are required to complete the following within </w:t>
            </w:r>
            <w:r w:rsidR="009B7B94">
              <w:rPr>
                <w:rFonts w:asciiTheme="majorBidi" w:hAnsiTheme="majorBidi" w:cstheme="majorBidi"/>
                <w:b/>
              </w:rPr>
              <w:t xml:space="preserve">a </w:t>
            </w:r>
            <w:r w:rsidRPr="009B7B94">
              <w:rPr>
                <w:rFonts w:asciiTheme="majorBidi" w:hAnsiTheme="majorBidi" w:cstheme="majorBidi"/>
                <w:b/>
              </w:rPr>
              <w:t>time frame (for practical demonstration &amp; assessment):</w:t>
            </w:r>
          </w:p>
          <w:p w14:paraId="683751F5" w14:textId="77777777" w:rsidR="007A7A70" w:rsidRPr="009B7B94" w:rsidRDefault="007A7A70" w:rsidP="009B7B94">
            <w:pPr>
              <w:jc w:val="both"/>
              <w:rPr>
                <w:rFonts w:asciiTheme="majorBidi" w:hAnsiTheme="majorBidi" w:cstheme="majorBidi"/>
                <w:b/>
              </w:rPr>
            </w:pPr>
          </w:p>
          <w:p w14:paraId="5999D3DC" w14:textId="77777777" w:rsidR="007A7A70" w:rsidRPr="00A80FD0" w:rsidRDefault="007A7A70" w:rsidP="007A7A70">
            <w:pPr>
              <w:pStyle w:val="ListParagraph"/>
              <w:numPr>
                <w:ilvl w:val="0"/>
                <w:numId w:val="30"/>
              </w:numPr>
              <w:rPr>
                <w:rFonts w:asciiTheme="majorBidi" w:hAnsiTheme="majorBidi" w:cstheme="majorBidi"/>
                <w:b/>
              </w:rPr>
            </w:pPr>
            <w:r w:rsidRPr="00A80FD0">
              <w:rPr>
                <w:rFonts w:asciiTheme="majorBidi" w:hAnsiTheme="majorBidi" w:cstheme="majorBidi"/>
                <w:b/>
              </w:rPr>
              <w:t>All assessment tasks.</w:t>
            </w:r>
          </w:p>
          <w:p w14:paraId="7D618A4A" w14:textId="77777777" w:rsidR="007A7A70" w:rsidRPr="00A80FD0" w:rsidRDefault="007A7A70" w:rsidP="007A7A70">
            <w:pPr>
              <w:pStyle w:val="ListParagraph"/>
              <w:numPr>
                <w:ilvl w:val="0"/>
                <w:numId w:val="30"/>
              </w:numPr>
              <w:rPr>
                <w:rFonts w:asciiTheme="majorBidi" w:hAnsiTheme="majorBidi" w:cstheme="majorBidi"/>
                <w:b/>
              </w:rPr>
            </w:pPr>
            <w:r w:rsidRPr="00A80FD0">
              <w:rPr>
                <w:rFonts w:asciiTheme="majorBidi" w:hAnsiTheme="majorBidi" w:cstheme="majorBidi"/>
                <w:b/>
              </w:rPr>
              <w:t>Knowledge assessment test (Written or Oral).</w:t>
            </w:r>
          </w:p>
          <w:p w14:paraId="22034440" w14:textId="77777777" w:rsidR="007A7A70" w:rsidRPr="00C82281" w:rsidRDefault="007A7A70" w:rsidP="007A7A70">
            <w:pPr>
              <w:pStyle w:val="ListParagraph"/>
              <w:numPr>
                <w:ilvl w:val="0"/>
                <w:numId w:val="30"/>
              </w:numPr>
              <w:rPr>
                <w:rFonts w:asciiTheme="majorBidi" w:hAnsiTheme="majorBidi" w:cstheme="majorBidi"/>
                <w:b/>
              </w:rPr>
            </w:pPr>
            <w:r w:rsidRPr="00A80FD0">
              <w:rPr>
                <w:rFonts w:asciiTheme="majorBidi" w:hAnsiTheme="majorBidi" w:cstheme="majorBidi"/>
                <w:b/>
              </w:rPr>
              <w:t>Portfolios at the time of assessment (if any).</w:t>
            </w:r>
          </w:p>
          <w:p w14:paraId="7B148A98" w14:textId="0B5867FC" w:rsidR="007A7A70" w:rsidRPr="007A7A70" w:rsidRDefault="007A7A70" w:rsidP="007A7A70">
            <w:pPr>
              <w:pStyle w:val="PC"/>
              <w:framePr w:hSpace="0" w:wrap="auto" w:vAnchor="margin" w:hAnchor="text" w:xAlign="left" w:yAlign="inline"/>
              <w:rPr>
                <w:rFonts w:asciiTheme="majorBidi" w:eastAsiaTheme="minorEastAsia" w:hAnsiTheme="majorBidi" w:cstheme="majorBidi"/>
                <w:b/>
                <w:bCs/>
              </w:rPr>
            </w:pPr>
          </w:p>
        </w:tc>
      </w:tr>
      <w:tr w:rsidR="009B7B94" w:rsidRPr="009B7B94" w14:paraId="192B0862" w14:textId="77777777" w:rsidTr="00BD7BCC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14704CFA" w14:textId="2DE180DE" w:rsidR="009B7B94" w:rsidRPr="009B7B94" w:rsidRDefault="009B7B94" w:rsidP="00FB4A61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Duration</w:t>
            </w:r>
          </w:p>
        </w:tc>
        <w:tc>
          <w:tcPr>
            <w:tcW w:w="7111" w:type="dxa"/>
            <w:vAlign w:val="center"/>
          </w:tcPr>
          <w:p w14:paraId="3345D5E2" w14:textId="70D9C6E3" w:rsidR="009B7B94" w:rsidRPr="009B7B94" w:rsidRDefault="009B7B94" w:rsidP="009B7B94">
            <w:pPr>
              <w:jc w:val="both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03 Hrs.</w:t>
            </w:r>
          </w:p>
        </w:tc>
      </w:tr>
      <w:tr w:rsidR="009B7B94" w:rsidRPr="009B7B94" w14:paraId="116EFFC8" w14:textId="77777777" w:rsidTr="00BD7BCC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09F082AD" w14:textId="78A54242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111" w:type="dxa"/>
            <w:vAlign w:val="center"/>
          </w:tcPr>
          <w:p w14:paraId="1F2FEE7A" w14:textId="77777777" w:rsidR="009B7B94" w:rsidRDefault="009B7B94" w:rsidP="00AA5491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During a practical assessment, under observation by an assessor, you are required to complete the following.</w:t>
            </w:r>
          </w:p>
          <w:p w14:paraId="0CDC6F2D" w14:textId="77777777" w:rsidR="007A7A70" w:rsidRDefault="007A7A70" w:rsidP="007A7A70">
            <w:pPr>
              <w:pStyle w:val="PC"/>
              <w:framePr w:hSpace="0" w:wrap="auto" w:vAnchor="margin" w:hAnchor="text" w:xAlign="left" w:yAlign="inline"/>
              <w:rPr>
                <w:rFonts w:asciiTheme="majorBidi" w:eastAsiaTheme="minorEastAsia" w:hAnsiTheme="majorBidi" w:cstheme="majorBidi"/>
                <w:b/>
                <w:bCs/>
              </w:rPr>
            </w:pPr>
            <w:r w:rsidRPr="007A7A70">
              <w:rPr>
                <w:rFonts w:asciiTheme="majorBidi" w:eastAsiaTheme="minorEastAsia" w:hAnsiTheme="majorBidi" w:cstheme="majorBidi"/>
                <w:b/>
                <w:bCs/>
              </w:rPr>
              <w:t>Assessment Task 1:</w:t>
            </w:r>
          </w:p>
          <w:p w14:paraId="6AD1E5EF" w14:textId="7FA1D54E" w:rsidR="007A7A70" w:rsidRPr="009B7B94" w:rsidRDefault="007A7A70" w:rsidP="007A7A70">
            <w:p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esign a team activity portfolio, group of 4-5, students will find out the suitable place for planting a tree, on which they capture the pictorial evidence and generate a report.</w:t>
            </w:r>
          </w:p>
        </w:tc>
      </w:tr>
      <w:tr w:rsidR="009B7B94" w:rsidRPr="009B7B94" w14:paraId="3FD00529" w14:textId="77777777" w:rsidTr="0039299A">
        <w:trPr>
          <w:trHeight w:val="56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6A575C2B" w14:textId="6C601999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Minimum Evidence Required</w:t>
            </w:r>
          </w:p>
        </w:tc>
        <w:tc>
          <w:tcPr>
            <w:tcW w:w="7111" w:type="dxa"/>
            <w:vAlign w:val="center"/>
          </w:tcPr>
          <w:p w14:paraId="4D3FD50B" w14:textId="77777777" w:rsidR="007A7A70" w:rsidRDefault="007A7A70" w:rsidP="007A7A70">
            <w:pPr>
              <w:pStyle w:val="PC"/>
              <w:framePr w:hSpace="0" w:wrap="auto" w:vAnchor="margin" w:hAnchor="text" w:xAlign="left" w:yAlign="inline"/>
              <w:rPr>
                <w:rFonts w:asciiTheme="majorBidi" w:eastAsiaTheme="minorEastAsia" w:hAnsiTheme="majorBidi" w:cstheme="majorBidi"/>
                <w:b/>
                <w:bCs/>
              </w:rPr>
            </w:pPr>
            <w:r w:rsidRPr="007A7A70">
              <w:rPr>
                <w:rFonts w:asciiTheme="majorBidi" w:eastAsiaTheme="minorEastAsia" w:hAnsiTheme="majorBidi" w:cstheme="majorBidi"/>
                <w:b/>
                <w:bCs/>
              </w:rPr>
              <w:t>Assessment Task 1:</w:t>
            </w:r>
          </w:p>
          <w:p w14:paraId="52334E2C" w14:textId="15AD474D" w:rsidR="007A7A70" w:rsidRDefault="007A7A70" w:rsidP="007A7A70">
            <w:pPr>
              <w:pStyle w:val="PC"/>
              <w:framePr w:hSpace="0" w:wrap="auto" w:vAnchor="margin" w:hAnchor="text" w:xAlign="left" w:yAlign="inline"/>
              <w:numPr>
                <w:ilvl w:val="0"/>
                <w:numId w:val="29"/>
              </w:numPr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Plan activity schedule and agenda.</w:t>
            </w:r>
          </w:p>
          <w:p w14:paraId="11C4FD98" w14:textId="33BD5137" w:rsidR="00414759" w:rsidRDefault="007A7A70" w:rsidP="007A7A70">
            <w:pPr>
              <w:pStyle w:val="PC"/>
              <w:framePr w:hSpace="0" w:wrap="auto" w:vAnchor="margin" w:hAnchor="text" w:xAlign="left" w:yAlign="inline"/>
              <w:numPr>
                <w:ilvl w:val="0"/>
                <w:numId w:val="29"/>
              </w:numPr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Determine</w:t>
            </w:r>
            <w:r w:rsidR="00414759">
              <w:rPr>
                <w:rFonts w:asciiTheme="majorBidi" w:hAnsiTheme="majorBidi" w:cstheme="majorBidi"/>
                <w:color w:val="auto"/>
              </w:rPr>
              <w:t xml:space="preserve"> of plant as per the climate</w:t>
            </w:r>
            <w:r>
              <w:rPr>
                <w:rFonts w:asciiTheme="majorBidi" w:hAnsiTheme="majorBidi" w:cstheme="majorBidi"/>
                <w:color w:val="auto"/>
              </w:rPr>
              <w:t>.</w:t>
            </w:r>
          </w:p>
          <w:p w14:paraId="33E3A8D0" w14:textId="4930128E" w:rsidR="007A7A70" w:rsidRPr="007A7A70" w:rsidRDefault="007A7A70" w:rsidP="007A7A70">
            <w:pPr>
              <w:pStyle w:val="PC"/>
              <w:framePr w:hSpace="0" w:wrap="auto" w:vAnchor="margin" w:hAnchor="text" w:xAlign="left" w:yAlign="inline"/>
              <w:numPr>
                <w:ilvl w:val="0"/>
                <w:numId w:val="29"/>
              </w:numPr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Involve the community development aspect in plant sustainability.</w:t>
            </w:r>
          </w:p>
        </w:tc>
      </w:tr>
    </w:tbl>
    <w:p w14:paraId="2A62C851" w14:textId="511FD342" w:rsidR="004D18BE" w:rsidRPr="009B7B94" w:rsidRDefault="004D18BE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55A6201C" w14:textId="612AAC29" w:rsidR="00FB4A61" w:rsidRPr="009B7B94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3D1B8081" w14:textId="631DA602" w:rsidR="00FB4A61" w:rsidRPr="009B7B94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03769011" w14:textId="7681A0E2" w:rsidR="00FB4A61" w:rsidRPr="009B7B94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6605ED98" w14:textId="4CF5BCDF" w:rsidR="00FB4A61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0A5B913B" w14:textId="75DF2C38" w:rsidR="0049157E" w:rsidRDefault="0049157E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0DB04B7F" w14:textId="3F4CF106" w:rsidR="0049157E" w:rsidRDefault="0049157E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05C73B44" w14:textId="47394923" w:rsidR="0049157E" w:rsidRDefault="0049157E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7BB7AEB6" w14:textId="50B664A4" w:rsidR="0049157E" w:rsidRDefault="0049157E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003FD068" w14:textId="2B2ADDAE" w:rsidR="0049157E" w:rsidRDefault="0049157E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26872306" w14:textId="295751A2" w:rsidR="0049157E" w:rsidRDefault="0049157E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5E36D06" w14:textId="77777777" w:rsidR="0049157E" w:rsidRPr="009B7B94" w:rsidRDefault="0049157E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9A07651" w14:textId="77777777" w:rsidR="004D18BE" w:rsidRPr="009B7B94" w:rsidRDefault="004D18BE" w:rsidP="009B7B94">
      <w:pPr>
        <w:pStyle w:val="Heading1"/>
      </w:pPr>
      <w:r w:rsidRPr="009B7B94">
        <w:t>Self-Assessment Checklist</w:t>
      </w:r>
    </w:p>
    <w:tbl>
      <w:tblPr>
        <w:tblStyle w:val="TableGrid"/>
        <w:tblW w:w="9337" w:type="dxa"/>
        <w:jc w:val="center"/>
        <w:tblLook w:val="04A0" w:firstRow="1" w:lastRow="0" w:firstColumn="1" w:lastColumn="0" w:noHBand="0" w:noVBand="1"/>
      </w:tblPr>
      <w:tblGrid>
        <w:gridCol w:w="2082"/>
        <w:gridCol w:w="7255"/>
      </w:tblGrid>
      <w:tr w:rsidR="00873899" w:rsidRPr="009B7B94" w14:paraId="05E52BAD" w14:textId="77777777" w:rsidTr="009B7B94">
        <w:trPr>
          <w:trHeight w:val="53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3BE7C250" w14:textId="77777777" w:rsidR="00873899" w:rsidRPr="009B7B94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Candidate Name</w:t>
            </w:r>
          </w:p>
        </w:tc>
        <w:tc>
          <w:tcPr>
            <w:tcW w:w="7255" w:type="dxa"/>
            <w:vAlign w:val="center"/>
          </w:tcPr>
          <w:p w14:paraId="45165C71" w14:textId="10DC9D8C" w:rsidR="00873899" w:rsidRPr="009B7B94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873899" w:rsidRPr="009B7B94" w14:paraId="373ADB1D" w14:textId="77777777" w:rsidTr="009B7B94">
        <w:trPr>
          <w:trHeight w:val="44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43C95068" w14:textId="77777777" w:rsidR="00873899" w:rsidRPr="009B7B94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Registration No.</w:t>
            </w:r>
          </w:p>
        </w:tc>
        <w:tc>
          <w:tcPr>
            <w:tcW w:w="7255" w:type="dxa"/>
            <w:vAlign w:val="center"/>
          </w:tcPr>
          <w:p w14:paraId="1D1E8757" w14:textId="77777777" w:rsidR="00873899" w:rsidRPr="009B7B94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7A7A70" w:rsidRPr="009B7B94" w14:paraId="01AA1F84" w14:textId="77777777" w:rsidTr="009B7B94">
        <w:trPr>
          <w:trHeight w:val="323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67F4BE73" w14:textId="77777777" w:rsidR="007A7A70" w:rsidRPr="009B7B94" w:rsidRDefault="007A7A70" w:rsidP="007A7A70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Qualification</w:t>
            </w:r>
          </w:p>
        </w:tc>
        <w:tc>
          <w:tcPr>
            <w:tcW w:w="7255" w:type="dxa"/>
            <w:vAlign w:val="center"/>
          </w:tcPr>
          <w:p w14:paraId="333B3697" w14:textId="2343D587" w:rsidR="007A7A70" w:rsidRPr="009B7B94" w:rsidRDefault="007A7A70" w:rsidP="007A7A70">
            <w:pPr>
              <w:rPr>
                <w:rFonts w:asciiTheme="majorBidi" w:hAnsiTheme="majorBidi" w:cstheme="majorBidi"/>
                <w:szCs w:val="28"/>
              </w:rPr>
            </w:pPr>
            <w:r w:rsidRPr="007A7A70">
              <w:rPr>
                <w:rFonts w:asciiTheme="majorBidi" w:eastAsiaTheme="majorEastAsia" w:hAnsiTheme="majorBidi" w:cstheme="majorBidi"/>
                <w:b/>
                <w:bCs/>
              </w:rPr>
              <w:t>Tourism Management (Level- 5)</w:t>
            </w:r>
          </w:p>
        </w:tc>
      </w:tr>
      <w:tr w:rsidR="007A7A70" w:rsidRPr="009B7B94" w14:paraId="20A15512" w14:textId="77777777" w:rsidTr="009B7B94">
        <w:trPr>
          <w:trHeight w:val="35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7687CA90" w14:textId="77777777" w:rsidR="007A7A70" w:rsidRPr="009B7B94" w:rsidRDefault="007A7A70" w:rsidP="007A7A70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Competency Standard</w:t>
            </w:r>
          </w:p>
        </w:tc>
        <w:tc>
          <w:tcPr>
            <w:tcW w:w="7255" w:type="dxa"/>
            <w:vAlign w:val="center"/>
          </w:tcPr>
          <w:p w14:paraId="5272FEAF" w14:textId="0E2CD699" w:rsidR="007A7A70" w:rsidRPr="009B7B94" w:rsidRDefault="007A7A70" w:rsidP="007A7A70">
            <w:pPr>
              <w:rPr>
                <w:rFonts w:asciiTheme="majorBidi" w:hAnsiTheme="majorBidi" w:cstheme="majorBidi"/>
                <w:bCs/>
                <w:szCs w:val="28"/>
              </w:rPr>
            </w:pPr>
            <w:r w:rsidRPr="007A7A70">
              <w:rPr>
                <w:rFonts w:asciiTheme="majorBidi" w:hAnsiTheme="majorBidi" w:cstheme="majorBidi"/>
                <w:b/>
                <w:bCs/>
              </w:rPr>
              <w:t>Manage Corporate Social Responsibility</w:t>
            </w:r>
          </w:p>
        </w:tc>
      </w:tr>
      <w:tr w:rsidR="007A7A70" w:rsidRPr="009B7B94" w14:paraId="72429EE8" w14:textId="77777777" w:rsidTr="009B7B94">
        <w:trPr>
          <w:trHeight w:val="377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684950AE" w14:textId="77777777" w:rsidR="007A7A70" w:rsidRPr="009B7B94" w:rsidRDefault="007A7A70" w:rsidP="007A7A70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Purpose of Assessment</w:t>
            </w:r>
          </w:p>
        </w:tc>
        <w:tc>
          <w:tcPr>
            <w:tcW w:w="7255" w:type="dxa"/>
            <w:vAlign w:val="center"/>
          </w:tcPr>
          <w:p w14:paraId="5FA90571" w14:textId="37D32EC9" w:rsidR="007A7A70" w:rsidRPr="009B7B94" w:rsidRDefault="007A7A70" w:rsidP="007A7A70">
            <w:pPr>
              <w:rPr>
                <w:rFonts w:asciiTheme="majorBidi" w:hAnsiTheme="majorBidi" w:cstheme="majorBidi"/>
                <w:szCs w:val="28"/>
              </w:rPr>
            </w:pPr>
            <w:r w:rsidRPr="009B7B94">
              <w:rPr>
                <w:rFonts w:asciiTheme="majorBidi" w:hAnsiTheme="majorBidi" w:cstheme="majorBidi"/>
                <w:szCs w:val="28"/>
              </w:rPr>
              <w:t>Formative Assessment</w:t>
            </w:r>
          </w:p>
        </w:tc>
      </w:tr>
      <w:tr w:rsidR="007A7A70" w:rsidRPr="009B7B94" w14:paraId="7D9C3A82" w14:textId="77777777" w:rsidTr="009B7B94">
        <w:trPr>
          <w:trHeight w:val="89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00D728D7" w14:textId="77777777" w:rsidR="007A7A70" w:rsidRPr="009B7B94" w:rsidRDefault="007A7A70" w:rsidP="007A7A70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255" w:type="dxa"/>
            <w:vAlign w:val="center"/>
          </w:tcPr>
          <w:p w14:paraId="331A0043" w14:textId="77777777" w:rsidR="007A7A70" w:rsidRDefault="007A7A70" w:rsidP="007A7A70">
            <w:pPr>
              <w:pStyle w:val="PC"/>
              <w:framePr w:hSpace="0" w:wrap="auto" w:vAnchor="margin" w:hAnchor="text" w:xAlign="left" w:yAlign="inline"/>
              <w:rPr>
                <w:rFonts w:asciiTheme="majorBidi" w:eastAsiaTheme="minorEastAsia" w:hAnsiTheme="majorBidi" w:cstheme="majorBidi"/>
                <w:b/>
                <w:bCs/>
              </w:rPr>
            </w:pPr>
            <w:r w:rsidRPr="007A7A70">
              <w:rPr>
                <w:rFonts w:asciiTheme="majorBidi" w:eastAsiaTheme="minorEastAsia" w:hAnsiTheme="majorBidi" w:cstheme="majorBidi"/>
                <w:b/>
                <w:bCs/>
              </w:rPr>
              <w:t>Assessment Task 1:</w:t>
            </w:r>
          </w:p>
          <w:p w14:paraId="59466BA3" w14:textId="0788EBAD" w:rsidR="007A7A70" w:rsidRPr="007A7A70" w:rsidRDefault="007A7A70" w:rsidP="007A7A70">
            <w:pPr>
              <w:rPr>
                <w:rFonts w:asciiTheme="majorBidi" w:hAnsiTheme="majorBidi" w:cstheme="majorBidi"/>
                <w:szCs w:val="28"/>
              </w:rPr>
            </w:pPr>
            <w:r w:rsidRPr="007A7A70">
              <w:rPr>
                <w:rFonts w:asciiTheme="majorBidi" w:hAnsiTheme="majorBidi" w:cstheme="majorBidi"/>
              </w:rPr>
              <w:t>Design a team activity portfolio, group of 4-5, students will find out the suitable place for planting a tree, on which they capture the pictorial evidence and generate a report.</w:t>
            </w:r>
          </w:p>
        </w:tc>
      </w:tr>
    </w:tbl>
    <w:p w14:paraId="02C77C3C" w14:textId="77777777" w:rsidR="004D18BE" w:rsidRPr="009B7B94" w:rsidRDefault="004D18BE" w:rsidP="00336E39">
      <w:pPr>
        <w:spacing w:line="240" w:lineRule="auto"/>
        <w:rPr>
          <w:rFonts w:asciiTheme="majorBidi" w:hAnsiTheme="majorBidi" w:cstheme="majorBidi"/>
          <w:sz w:val="28"/>
        </w:rPr>
      </w:pPr>
      <w:r w:rsidRPr="009B7B94">
        <w:rPr>
          <w:rFonts w:asciiTheme="majorBidi" w:hAnsiTheme="majorBidi" w:cstheme="majorBidi"/>
          <w:sz w:val="28"/>
        </w:rPr>
        <w:t>I can……………….</w:t>
      </w:r>
    </w:p>
    <w:tbl>
      <w:tblPr>
        <w:tblStyle w:val="TableGrid"/>
        <w:tblW w:w="9337" w:type="dxa"/>
        <w:jc w:val="center"/>
        <w:tblLayout w:type="fixed"/>
        <w:tblLook w:val="04A0" w:firstRow="1" w:lastRow="0" w:firstColumn="1" w:lastColumn="0" w:noHBand="0" w:noVBand="1"/>
      </w:tblPr>
      <w:tblGrid>
        <w:gridCol w:w="6817"/>
        <w:gridCol w:w="990"/>
        <w:gridCol w:w="1530"/>
      </w:tblGrid>
      <w:tr w:rsidR="004D18BE" w:rsidRPr="009B7B94" w14:paraId="4941CEF7" w14:textId="77777777" w:rsidTr="009B7B94">
        <w:trPr>
          <w:trHeight w:val="398"/>
          <w:jc w:val="center"/>
        </w:trPr>
        <w:tc>
          <w:tcPr>
            <w:tcW w:w="6817" w:type="dxa"/>
            <w:shd w:val="clear" w:color="auto" w:fill="F2F2F2" w:themeFill="background1" w:themeFillShade="F2"/>
            <w:vAlign w:val="center"/>
          </w:tcPr>
          <w:p w14:paraId="39F5BA93" w14:textId="77777777" w:rsidR="004D18BE" w:rsidRPr="009B7B94" w:rsidRDefault="004D18BE" w:rsidP="009B7B94">
            <w:pPr>
              <w:rPr>
                <w:rFonts w:asciiTheme="majorBidi" w:hAnsiTheme="majorBidi" w:cstheme="majorBidi"/>
              </w:rPr>
            </w:pPr>
            <w:bookmarkStart w:id="0" w:name="_Hlk24722082"/>
            <w:r w:rsidRPr="009B7B94">
              <w:rPr>
                <w:rFonts w:asciiTheme="majorBidi" w:hAnsiTheme="majorBidi" w:cstheme="majorBidi"/>
                <w:b/>
                <w:bCs/>
              </w:rPr>
              <w:t>Performance Criteria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23037CC3" w14:textId="77777777" w:rsidR="004D18BE" w:rsidRPr="009B7B94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1530" w:type="dxa"/>
            <w:shd w:val="clear" w:color="auto" w:fill="F2F2F2" w:themeFill="background1" w:themeFillShade="F2"/>
            <w:vAlign w:val="center"/>
          </w:tcPr>
          <w:p w14:paraId="57D609C6" w14:textId="77777777" w:rsidR="004D18BE" w:rsidRPr="009B7B94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No</w:t>
            </w:r>
          </w:p>
        </w:tc>
      </w:tr>
      <w:tr w:rsidR="007A7A70" w:rsidRPr="009B7B94" w14:paraId="0DF21911" w14:textId="77777777" w:rsidTr="007A7A70">
        <w:trPr>
          <w:trHeight w:val="398"/>
          <w:jc w:val="center"/>
        </w:trPr>
        <w:tc>
          <w:tcPr>
            <w:tcW w:w="9337" w:type="dxa"/>
            <w:gridSpan w:val="3"/>
            <w:vAlign w:val="center"/>
          </w:tcPr>
          <w:p w14:paraId="3FF0A4E1" w14:textId="57B45FE2" w:rsidR="007A7A70" w:rsidRPr="007A7A70" w:rsidRDefault="007A7A70" w:rsidP="007A7A70">
            <w:pPr>
              <w:rPr>
                <w:rFonts w:asciiTheme="majorBidi" w:hAnsiTheme="majorBidi" w:cstheme="majorBidi"/>
              </w:rPr>
            </w:pPr>
            <w:r w:rsidRPr="007A7A70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</w:tc>
      </w:tr>
      <w:tr w:rsidR="007A7A70" w:rsidRPr="009B7B94" w14:paraId="5AE92577" w14:textId="77777777" w:rsidTr="009B7B94">
        <w:trPr>
          <w:trHeight w:val="398"/>
          <w:jc w:val="center"/>
        </w:trPr>
        <w:tc>
          <w:tcPr>
            <w:tcW w:w="6817" w:type="dxa"/>
          </w:tcPr>
          <w:p w14:paraId="352A50B7" w14:textId="404FDBB1" w:rsidR="007A7A70" w:rsidRPr="009B7B94" w:rsidRDefault="007A7A70" w:rsidP="007A7A70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4E244B">
              <w:rPr>
                <w:rFonts w:asciiTheme="majorBidi" w:hAnsiTheme="majorBidi" w:cstheme="majorBidi"/>
              </w:rPr>
              <w:t>Plan activity schedule and agenda.</w:t>
            </w:r>
          </w:p>
        </w:tc>
        <w:tc>
          <w:tcPr>
            <w:tcW w:w="990" w:type="dxa"/>
            <w:vAlign w:val="center"/>
          </w:tcPr>
          <w:p w14:paraId="336742FD" w14:textId="77777777" w:rsidR="007A7A70" w:rsidRPr="009B7B94" w:rsidRDefault="007A7A70" w:rsidP="007A7A7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1B81BAD4" w14:textId="77777777" w:rsidR="007A7A70" w:rsidRPr="009B7B94" w:rsidRDefault="007A7A70" w:rsidP="007A7A7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7A7A70" w:rsidRPr="009B7B94" w14:paraId="3456180F" w14:textId="77777777" w:rsidTr="009B7B94">
        <w:trPr>
          <w:trHeight w:val="398"/>
          <w:jc w:val="center"/>
        </w:trPr>
        <w:tc>
          <w:tcPr>
            <w:tcW w:w="6817" w:type="dxa"/>
          </w:tcPr>
          <w:p w14:paraId="4CBD6E67" w14:textId="52ABFD73" w:rsidR="007A7A70" w:rsidRPr="009B7B94" w:rsidRDefault="007A7A70" w:rsidP="007A7A70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4E244B">
              <w:rPr>
                <w:rFonts w:asciiTheme="majorBidi" w:hAnsiTheme="majorBidi" w:cstheme="majorBidi"/>
              </w:rPr>
              <w:t>Determine of plant as per the climate.</w:t>
            </w:r>
          </w:p>
        </w:tc>
        <w:tc>
          <w:tcPr>
            <w:tcW w:w="990" w:type="dxa"/>
            <w:vAlign w:val="center"/>
          </w:tcPr>
          <w:p w14:paraId="1A4149F9" w14:textId="77777777" w:rsidR="007A7A70" w:rsidRPr="009B7B94" w:rsidRDefault="007A7A70" w:rsidP="007A7A7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55BFA627" w14:textId="77777777" w:rsidR="007A7A70" w:rsidRPr="009B7B94" w:rsidRDefault="007A7A70" w:rsidP="007A7A7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7A7A70" w:rsidRPr="009B7B94" w14:paraId="20A97FC2" w14:textId="77777777" w:rsidTr="009B7B94">
        <w:trPr>
          <w:trHeight w:val="398"/>
          <w:jc w:val="center"/>
        </w:trPr>
        <w:tc>
          <w:tcPr>
            <w:tcW w:w="6817" w:type="dxa"/>
          </w:tcPr>
          <w:p w14:paraId="75792BC6" w14:textId="2B27110D" w:rsidR="007A7A70" w:rsidRPr="009B7B94" w:rsidRDefault="007A7A70" w:rsidP="007A7A70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4E244B">
              <w:rPr>
                <w:rFonts w:asciiTheme="majorBidi" w:hAnsiTheme="majorBidi" w:cstheme="majorBidi"/>
              </w:rPr>
              <w:t>Involve the community development aspect in plant sustainability.</w:t>
            </w:r>
          </w:p>
        </w:tc>
        <w:tc>
          <w:tcPr>
            <w:tcW w:w="990" w:type="dxa"/>
            <w:vAlign w:val="center"/>
          </w:tcPr>
          <w:p w14:paraId="449153D3" w14:textId="77777777" w:rsidR="007A7A70" w:rsidRPr="009B7B94" w:rsidRDefault="007A7A70" w:rsidP="007A7A7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16499A19" w14:textId="77777777" w:rsidR="007A7A70" w:rsidRPr="009B7B94" w:rsidRDefault="007A7A70" w:rsidP="007A7A7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bookmarkEnd w:id="0"/>
    </w:tbl>
    <w:p w14:paraId="261F2ADC" w14:textId="0E1F7F90" w:rsidR="001C1894" w:rsidRDefault="001C1894">
      <w:pPr>
        <w:rPr>
          <w:rFonts w:asciiTheme="majorBidi" w:hAnsiTheme="majorBidi" w:cstheme="majorBidi"/>
        </w:rPr>
      </w:pPr>
    </w:p>
    <w:p w14:paraId="696D64DE" w14:textId="24C38346" w:rsidR="009B7B94" w:rsidRDefault="009B7B94">
      <w:pPr>
        <w:rPr>
          <w:rFonts w:asciiTheme="majorBidi" w:hAnsiTheme="majorBidi" w:cstheme="majorBidi"/>
        </w:rPr>
      </w:pPr>
    </w:p>
    <w:p w14:paraId="7B8FDA1C" w14:textId="58AF6187" w:rsidR="009B7B94" w:rsidRDefault="009B7B94">
      <w:pPr>
        <w:rPr>
          <w:rFonts w:asciiTheme="majorBidi" w:hAnsiTheme="majorBidi" w:cstheme="majorBidi"/>
        </w:rPr>
      </w:pPr>
    </w:p>
    <w:p w14:paraId="5B3D4D89" w14:textId="59D46446" w:rsidR="009B7B94" w:rsidRDefault="009B7B94">
      <w:pPr>
        <w:rPr>
          <w:rFonts w:asciiTheme="majorBidi" w:hAnsiTheme="majorBidi" w:cstheme="majorBidi"/>
        </w:rPr>
      </w:pPr>
    </w:p>
    <w:p w14:paraId="4417B3A9" w14:textId="5C543941" w:rsidR="009B7B94" w:rsidRDefault="009B7B94">
      <w:pPr>
        <w:rPr>
          <w:rFonts w:asciiTheme="majorBidi" w:hAnsiTheme="majorBidi" w:cstheme="majorBidi"/>
        </w:rPr>
      </w:pPr>
    </w:p>
    <w:p w14:paraId="26254ACE" w14:textId="7FB392A7" w:rsidR="009B7B94" w:rsidRDefault="009B7B94">
      <w:pPr>
        <w:rPr>
          <w:rFonts w:asciiTheme="majorBidi" w:hAnsiTheme="majorBidi" w:cstheme="majorBidi"/>
        </w:rPr>
      </w:pPr>
    </w:p>
    <w:p w14:paraId="270E1E5C" w14:textId="77777777" w:rsidR="009B7B94" w:rsidRPr="009B7B94" w:rsidRDefault="009B7B94">
      <w:pPr>
        <w:rPr>
          <w:rFonts w:asciiTheme="majorBidi" w:hAnsiTheme="majorBidi" w:cstheme="majorBidi"/>
        </w:rPr>
      </w:pPr>
    </w:p>
    <w:p w14:paraId="5C181996" w14:textId="77777777" w:rsidR="004D18BE" w:rsidRPr="009B7B94" w:rsidRDefault="004D18BE">
      <w:pPr>
        <w:rPr>
          <w:rFonts w:asciiTheme="majorBidi" w:hAnsiTheme="majorBidi" w:cstheme="majorBidi"/>
          <w:b/>
          <w:bCs/>
        </w:rPr>
      </w:pPr>
      <w:r w:rsidRPr="009B7B94">
        <w:rPr>
          <w:rFonts w:asciiTheme="majorBidi" w:hAnsiTheme="majorBidi" w:cstheme="maj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5A93BC6D" wp14:editId="70B08D91">
                <wp:simplePos x="0" y="0"/>
                <wp:positionH relativeFrom="column">
                  <wp:posOffset>68239</wp:posOffset>
                </wp:positionH>
                <wp:positionV relativeFrom="paragraph">
                  <wp:posOffset>251090</wp:posOffset>
                </wp:positionV>
                <wp:extent cx="1514901" cy="286603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901" cy="2866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DFB1B9" id="Rectangle 5" o:spid="_x0000_s1026" style="position:absolute;margin-left:5.35pt;margin-top:19.75pt;width:119.3pt;height:22.55pt;z-index:251627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" filled="f" stroked="f" strokeweight="2pt"/>
            </w:pict>
          </mc:Fallback>
        </mc:AlternateContent>
      </w:r>
      <w:r w:rsidRPr="009B7B94">
        <w:rPr>
          <w:rFonts w:asciiTheme="majorBidi" w:hAnsiTheme="majorBidi" w:cstheme="majorBidi"/>
          <w:b/>
          <w:bCs/>
        </w:rPr>
        <w:t>Candidate’</w:t>
      </w:r>
      <w:r w:rsidR="00023E92" w:rsidRPr="009B7B94">
        <w:rPr>
          <w:rFonts w:asciiTheme="majorBidi" w:hAnsiTheme="majorBidi" w:cstheme="majorBidi"/>
          <w:b/>
          <w:bCs/>
        </w:rPr>
        <w:t xml:space="preserve">s Signature__________________ </w:t>
      </w:r>
      <w:r w:rsidRPr="009B7B94">
        <w:rPr>
          <w:rFonts w:asciiTheme="majorBidi" w:hAnsiTheme="majorBidi" w:cstheme="majorBidi"/>
          <w:b/>
          <w:bCs/>
        </w:rPr>
        <w:t>Assessor’</w:t>
      </w:r>
      <w:r w:rsidR="00023E92" w:rsidRPr="009B7B94">
        <w:rPr>
          <w:rFonts w:asciiTheme="majorBidi" w:hAnsiTheme="majorBidi" w:cstheme="majorBidi"/>
          <w:b/>
          <w:bCs/>
        </w:rPr>
        <w:t>s Signature____________________</w:t>
      </w:r>
    </w:p>
    <w:p w14:paraId="239A655D" w14:textId="7132FA7D" w:rsidR="00DA03FD" w:rsidRDefault="004D18BE" w:rsidP="00DA03FD">
      <w:pPr>
        <w:rPr>
          <w:rFonts w:asciiTheme="majorBidi" w:hAnsiTheme="majorBidi" w:cstheme="majorBidi"/>
          <w:b/>
          <w:bCs/>
        </w:rPr>
      </w:pPr>
      <w:r w:rsidRPr="009B7B94">
        <w:rPr>
          <w:rFonts w:asciiTheme="majorBidi" w:hAnsiTheme="majorBidi" w:cstheme="majorBidi"/>
          <w:b/>
          <w:bCs/>
        </w:rPr>
        <w:t xml:space="preserve">Date: </w:t>
      </w:r>
      <w:r w:rsidR="00DA03FD" w:rsidRPr="009B7B94">
        <w:rPr>
          <w:rFonts w:asciiTheme="majorBidi" w:hAnsiTheme="majorBidi" w:cstheme="majorBidi"/>
          <w:b/>
          <w:bCs/>
        </w:rPr>
        <w:t>_______________________________</w:t>
      </w:r>
    </w:p>
    <w:p w14:paraId="4BC08106" w14:textId="3322A783" w:rsidR="007A7A70" w:rsidRDefault="007A7A70" w:rsidP="00DA03FD">
      <w:pPr>
        <w:rPr>
          <w:rFonts w:asciiTheme="majorBidi" w:hAnsiTheme="majorBidi" w:cstheme="majorBidi"/>
          <w:b/>
          <w:bCs/>
        </w:rPr>
      </w:pPr>
    </w:p>
    <w:p w14:paraId="53810862" w14:textId="182B6F7F" w:rsidR="007A7A70" w:rsidRDefault="007A7A70" w:rsidP="00DA03FD">
      <w:pPr>
        <w:rPr>
          <w:rFonts w:asciiTheme="majorBidi" w:hAnsiTheme="majorBidi" w:cstheme="majorBidi"/>
          <w:b/>
          <w:bCs/>
        </w:rPr>
      </w:pPr>
    </w:p>
    <w:p w14:paraId="55611116" w14:textId="77777777" w:rsidR="007A7A70" w:rsidRPr="009B7B94" w:rsidRDefault="007A7A70" w:rsidP="00DA03FD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45F3E5FC" w14:textId="77777777" w:rsidR="00C05385" w:rsidRPr="009B7B94" w:rsidRDefault="00C05385" w:rsidP="009B7B94">
      <w:pPr>
        <w:pStyle w:val="Heading1"/>
      </w:pPr>
      <w:r w:rsidRPr="009B7B94">
        <w:lastRenderedPageBreak/>
        <w:t xml:space="preserve">Assessors Judgment Guide 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tblLayout w:type="fixed"/>
        <w:tblLook w:val="04A0" w:firstRow="1" w:lastRow="0" w:firstColumn="1" w:lastColumn="0" w:noHBand="0" w:noVBand="1"/>
      </w:tblPr>
      <w:tblGrid>
        <w:gridCol w:w="1699"/>
        <w:gridCol w:w="7769"/>
      </w:tblGrid>
      <w:tr w:rsidR="007A7A70" w:rsidRPr="009B7B94" w14:paraId="7323BFF0" w14:textId="77777777" w:rsidTr="009B7B94">
        <w:trPr>
          <w:trHeight w:val="6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8CAC073" w14:textId="77777777" w:rsidR="007A7A70" w:rsidRPr="009B7B94" w:rsidRDefault="007A7A70" w:rsidP="007A7A70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Qualification</w:t>
            </w:r>
          </w:p>
        </w:tc>
        <w:tc>
          <w:tcPr>
            <w:tcW w:w="7769" w:type="dxa"/>
            <w:vAlign w:val="center"/>
          </w:tcPr>
          <w:p w14:paraId="5545D5B1" w14:textId="791E744F" w:rsidR="007A7A70" w:rsidRPr="009B7B94" w:rsidRDefault="007A7A70" w:rsidP="007A7A70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7A7A70">
              <w:rPr>
                <w:rFonts w:asciiTheme="majorBidi" w:eastAsiaTheme="majorEastAsia" w:hAnsiTheme="majorBidi" w:cstheme="majorBidi"/>
                <w:b/>
                <w:bCs/>
              </w:rPr>
              <w:t>Tourism Management (Level- 5)</w:t>
            </w:r>
          </w:p>
        </w:tc>
      </w:tr>
      <w:tr w:rsidR="007A7A70" w:rsidRPr="009B7B94" w14:paraId="30B0DDCD" w14:textId="77777777" w:rsidTr="009B7B94">
        <w:trPr>
          <w:trHeight w:val="67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D8755D2" w14:textId="77777777" w:rsidR="007A7A70" w:rsidRPr="009B7B94" w:rsidRDefault="007A7A70" w:rsidP="007A7A70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Competency Standard</w:t>
            </w:r>
          </w:p>
        </w:tc>
        <w:tc>
          <w:tcPr>
            <w:tcW w:w="7769" w:type="dxa"/>
            <w:vAlign w:val="center"/>
          </w:tcPr>
          <w:p w14:paraId="0BF4280B" w14:textId="424FCFA2" w:rsidR="007A7A70" w:rsidRPr="009B7B94" w:rsidRDefault="007A7A70" w:rsidP="007A7A70">
            <w:pPr>
              <w:rPr>
                <w:rFonts w:asciiTheme="majorBidi" w:hAnsiTheme="majorBidi" w:cstheme="majorBidi"/>
                <w:b/>
                <w:bCs/>
                <w:sz w:val="22"/>
                <w:szCs w:val="26"/>
              </w:rPr>
            </w:pPr>
            <w:r w:rsidRPr="007A7A70">
              <w:rPr>
                <w:rFonts w:asciiTheme="majorBidi" w:hAnsiTheme="majorBidi" w:cstheme="majorBidi"/>
                <w:b/>
                <w:bCs/>
              </w:rPr>
              <w:t>Manage Corporate Social Responsibility</w:t>
            </w:r>
          </w:p>
        </w:tc>
      </w:tr>
      <w:tr w:rsidR="007A7A70" w:rsidRPr="009B7B94" w14:paraId="5AE7D107" w14:textId="77777777" w:rsidTr="009B7B94">
        <w:trPr>
          <w:trHeight w:val="64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0C39D6F8" w14:textId="77777777" w:rsidR="007A7A70" w:rsidRPr="009B7B94" w:rsidRDefault="007A7A70" w:rsidP="007A7A70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Purpose of Assessment</w:t>
            </w:r>
          </w:p>
        </w:tc>
        <w:tc>
          <w:tcPr>
            <w:tcW w:w="7769" w:type="dxa"/>
            <w:vAlign w:val="center"/>
          </w:tcPr>
          <w:p w14:paraId="21F8A53D" w14:textId="375ABD04" w:rsidR="007A7A70" w:rsidRPr="009B7B94" w:rsidRDefault="007A7A70" w:rsidP="007A7A70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7A7A70" w:rsidRPr="009B7B94" w14:paraId="2BCFAD6E" w14:textId="77777777" w:rsidTr="009B7B94">
        <w:trPr>
          <w:trHeight w:val="2068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0A4AD868" w14:textId="77777777" w:rsidR="007A7A70" w:rsidRPr="009B7B94" w:rsidRDefault="007A7A70" w:rsidP="007A7A70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769" w:type="dxa"/>
            <w:vAlign w:val="center"/>
          </w:tcPr>
          <w:p w14:paraId="745CBF9B" w14:textId="310C2168" w:rsidR="007A7A70" w:rsidRPr="009B7B94" w:rsidRDefault="007A7A70" w:rsidP="007A7A70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252F957F" w14:textId="77777777" w:rsidR="007A7A70" w:rsidRPr="009B7B94" w:rsidRDefault="007A7A70" w:rsidP="007A7A7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2D86EA1A" w14:textId="783A7722" w:rsidR="007A7A70" w:rsidRPr="009B7B94" w:rsidRDefault="007A7A70" w:rsidP="007A7A7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7A7A70" w:rsidRPr="009B7B94" w14:paraId="20788108" w14:textId="77777777" w:rsidTr="009B7B94">
        <w:trPr>
          <w:trHeight w:val="2045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93D2176" w14:textId="77777777" w:rsidR="007A7A70" w:rsidRPr="009B7B94" w:rsidRDefault="007A7A70" w:rsidP="007A7A70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769" w:type="dxa"/>
            <w:vAlign w:val="center"/>
          </w:tcPr>
          <w:p w14:paraId="48C01583" w14:textId="77777777" w:rsidR="007A7A70" w:rsidRDefault="007A7A70" w:rsidP="007A7A7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44D68983" w14:textId="3C66A476" w:rsidR="007A7A70" w:rsidRPr="009B7B94" w:rsidRDefault="007A7A70" w:rsidP="007A7A7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547DA700" wp14:editId="737C89EE">
                      <wp:extent cx="177800" cy="120650"/>
                      <wp:effectExtent l="0" t="0" r="12700" b="12700"/>
                      <wp:docPr id="41" name="Rectangle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50109D8" id="Rectangle 4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59D27C4E" wp14:editId="7AF7AD2D">
                      <wp:extent cx="177800" cy="120650"/>
                      <wp:effectExtent l="0" t="0" r="12700" b="12700"/>
                      <wp:docPr id="42" name="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5DEB9F1" id="Rectangle 42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75663F60" w14:textId="77777777" w:rsidR="007A7A70" w:rsidRPr="009B7B94" w:rsidRDefault="007A7A70" w:rsidP="007A7A7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E9A4F71" w14:textId="5ABA694D" w:rsidR="007A7A70" w:rsidRPr="009B7B94" w:rsidRDefault="007A7A70" w:rsidP="007A7A7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30E68EC6" w14:textId="77777777" w:rsidR="007A7A70" w:rsidRPr="009B7B94" w:rsidRDefault="007A7A70" w:rsidP="007A7A7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5C9240A" w14:textId="6C2B3FB9" w:rsidR="007A7A70" w:rsidRPr="009B7B94" w:rsidRDefault="007A7A70" w:rsidP="007A7A7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 _________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</w:t>
            </w:r>
          </w:p>
        </w:tc>
      </w:tr>
    </w:tbl>
    <w:p w14:paraId="235AB884" w14:textId="77777777" w:rsidR="009B7B94" w:rsidRDefault="009B7B94" w:rsidP="009B7B94">
      <w:pPr>
        <w:spacing w:after="0" w:line="240" w:lineRule="auto"/>
        <w:rPr>
          <w:rFonts w:asciiTheme="majorBidi" w:hAnsiTheme="majorBidi" w:cstheme="majorBidi"/>
          <w:sz w:val="2"/>
        </w:rPr>
      </w:pPr>
    </w:p>
    <w:p w14:paraId="5A8D21DB" w14:textId="77777777" w:rsidR="009B7B94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5196ABE2" w14:textId="6762F63B" w:rsidR="00C05385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9B7B94">
        <w:rPr>
          <w:rFonts w:asciiTheme="majorBidi" w:hAnsiTheme="majorBidi" w:cstheme="majorBidi"/>
          <w:sz w:val="24"/>
          <w:szCs w:val="24"/>
        </w:rPr>
        <w:t>Assessment Summary (to be filled by the assessor)</w:t>
      </w:r>
    </w:p>
    <w:p w14:paraId="4E4C7CF7" w14:textId="77777777" w:rsidR="009B7B94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3325"/>
        <w:gridCol w:w="540"/>
        <w:gridCol w:w="468"/>
        <w:gridCol w:w="566"/>
        <w:gridCol w:w="566"/>
        <w:gridCol w:w="567"/>
        <w:gridCol w:w="1698"/>
        <w:gridCol w:w="1738"/>
      </w:tblGrid>
      <w:tr w:rsidR="00C05385" w:rsidRPr="009B7B94" w14:paraId="58F8F8B6" w14:textId="77777777" w:rsidTr="009B7B94">
        <w:trPr>
          <w:trHeight w:val="487"/>
          <w:jc w:val="center"/>
        </w:trPr>
        <w:tc>
          <w:tcPr>
            <w:tcW w:w="3325" w:type="dxa"/>
            <w:shd w:val="clear" w:color="auto" w:fill="F2F2F2" w:themeFill="background1" w:themeFillShade="F2"/>
            <w:vAlign w:val="center"/>
          </w:tcPr>
          <w:p w14:paraId="788CF15F" w14:textId="77777777" w:rsidR="00C05385" w:rsidRPr="009B7B94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ctivity</w:t>
            </w:r>
          </w:p>
        </w:tc>
        <w:tc>
          <w:tcPr>
            <w:tcW w:w="2707" w:type="dxa"/>
            <w:gridSpan w:val="5"/>
            <w:shd w:val="clear" w:color="auto" w:fill="F2F2F2" w:themeFill="background1" w:themeFillShade="F2"/>
            <w:vAlign w:val="center"/>
          </w:tcPr>
          <w:p w14:paraId="5214CC43" w14:textId="77777777" w:rsidR="00C05385" w:rsidRPr="009B7B94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Method</w:t>
            </w:r>
          </w:p>
        </w:tc>
        <w:tc>
          <w:tcPr>
            <w:tcW w:w="3436" w:type="dxa"/>
            <w:gridSpan w:val="2"/>
            <w:shd w:val="clear" w:color="auto" w:fill="F2F2F2" w:themeFill="background1" w:themeFillShade="F2"/>
            <w:vAlign w:val="center"/>
          </w:tcPr>
          <w:p w14:paraId="02ECFED6" w14:textId="77777777" w:rsidR="00C05385" w:rsidRPr="009B7B94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Result</w:t>
            </w:r>
          </w:p>
        </w:tc>
      </w:tr>
      <w:tr w:rsidR="00C05385" w:rsidRPr="009B7B94" w14:paraId="46842510" w14:textId="77777777" w:rsidTr="009B7B94">
        <w:trPr>
          <w:cantSplit/>
          <w:trHeight w:val="156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626A34F6" w14:textId="1EBA8505" w:rsidR="00C05385" w:rsidRPr="009B7B94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Nature of Activity</w:t>
            </w:r>
          </w:p>
        </w:tc>
        <w:tc>
          <w:tcPr>
            <w:tcW w:w="540" w:type="dxa"/>
            <w:textDirection w:val="btLr"/>
          </w:tcPr>
          <w:p w14:paraId="1F7E9FDB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Written</w:t>
            </w:r>
          </w:p>
        </w:tc>
        <w:tc>
          <w:tcPr>
            <w:tcW w:w="468" w:type="dxa"/>
            <w:textDirection w:val="btLr"/>
          </w:tcPr>
          <w:p w14:paraId="57C749E8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ral</w:t>
            </w:r>
          </w:p>
        </w:tc>
        <w:tc>
          <w:tcPr>
            <w:tcW w:w="566" w:type="dxa"/>
            <w:textDirection w:val="btLr"/>
          </w:tcPr>
          <w:p w14:paraId="136B2FB6" w14:textId="748DC796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bservation</w:t>
            </w:r>
          </w:p>
        </w:tc>
        <w:tc>
          <w:tcPr>
            <w:tcW w:w="566" w:type="dxa"/>
            <w:textDirection w:val="btLr"/>
          </w:tcPr>
          <w:p w14:paraId="12121836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ortfolio</w:t>
            </w:r>
          </w:p>
        </w:tc>
        <w:tc>
          <w:tcPr>
            <w:tcW w:w="567" w:type="dxa"/>
            <w:textDirection w:val="btLr"/>
          </w:tcPr>
          <w:p w14:paraId="5B3780D8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Role Play</w:t>
            </w:r>
          </w:p>
        </w:tc>
        <w:tc>
          <w:tcPr>
            <w:tcW w:w="1698" w:type="dxa"/>
            <w:textDirection w:val="btLr"/>
            <w:vAlign w:val="center"/>
          </w:tcPr>
          <w:p w14:paraId="7B56C544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Competent</w:t>
            </w:r>
          </w:p>
        </w:tc>
        <w:tc>
          <w:tcPr>
            <w:tcW w:w="1738" w:type="dxa"/>
            <w:textDirection w:val="btLr"/>
            <w:vAlign w:val="center"/>
          </w:tcPr>
          <w:p w14:paraId="4ADAC9FF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Not Yet Competent</w:t>
            </w:r>
          </w:p>
        </w:tc>
      </w:tr>
      <w:tr w:rsidR="00C05385" w:rsidRPr="009B7B94" w14:paraId="17F20B53" w14:textId="77777777" w:rsidTr="007A7A70">
        <w:trPr>
          <w:trHeight w:val="323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568EA017" w14:textId="77777777" w:rsidR="00C05385" w:rsidRPr="009B7B94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ractical Skill Demonstration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38A084EC" w14:textId="77777777" w:rsidR="00C05385" w:rsidRPr="009B7B94" w:rsidRDefault="00C05385" w:rsidP="009B7B94">
            <w:pPr>
              <w:rPr>
                <w:rFonts w:asciiTheme="majorBidi" w:hAnsiTheme="majorBidi" w:cstheme="majorBidi"/>
                <w:highlight w:val="lightGray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0118212A" w14:textId="77777777" w:rsidR="00C05385" w:rsidRPr="009B7B94" w:rsidRDefault="00C05385" w:rsidP="009B7B94">
            <w:pPr>
              <w:rPr>
                <w:rFonts w:asciiTheme="majorBidi" w:hAnsiTheme="majorBidi" w:cstheme="majorBidi"/>
                <w:highlight w:val="lightGray"/>
              </w:rPr>
            </w:pPr>
            <w:r w:rsidRPr="009B7B94">
              <w:rPr>
                <w:rFonts w:asciiTheme="majorBidi" w:hAnsiTheme="majorBidi" w:cstheme="majorBidi"/>
                <w:highlight w:val="lightGray"/>
              </w:rPr>
              <w:t xml:space="preserve">   </w:t>
            </w:r>
          </w:p>
        </w:tc>
        <w:tc>
          <w:tcPr>
            <w:tcW w:w="566" w:type="dxa"/>
          </w:tcPr>
          <w:p w14:paraId="15BCEA0E" w14:textId="77777777" w:rsidR="00C05385" w:rsidRPr="009B7B94" w:rsidRDefault="00C05385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auto"/>
          </w:tcPr>
          <w:p w14:paraId="0B6BCB7F" w14:textId="28BA835C" w:rsidR="00C05385" w:rsidRPr="009B7B94" w:rsidRDefault="007A7A70" w:rsidP="009B7B94">
            <w:pPr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7" w:type="dxa"/>
            <w:shd w:val="clear" w:color="auto" w:fill="808080" w:themeFill="background1" w:themeFillShade="80"/>
          </w:tcPr>
          <w:p w14:paraId="416A6CCA" w14:textId="78E408AA" w:rsidR="00C05385" w:rsidRPr="009B7B94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2ADC5292" w14:textId="77777777" w:rsidR="00C05385" w:rsidRPr="009B7B94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61586A47" w14:textId="77777777" w:rsidR="00C05385" w:rsidRPr="009B7B94" w:rsidRDefault="00C05385" w:rsidP="009B7B94">
            <w:pPr>
              <w:rPr>
                <w:rFonts w:asciiTheme="majorBidi" w:hAnsiTheme="majorBidi" w:cstheme="majorBidi"/>
              </w:rPr>
            </w:pPr>
          </w:p>
        </w:tc>
      </w:tr>
      <w:tr w:rsidR="000D4B6F" w:rsidRPr="009B7B94" w14:paraId="3076F105" w14:textId="77777777" w:rsidTr="009B7B94">
        <w:trPr>
          <w:trHeight w:val="295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3BA92759" w14:textId="77777777" w:rsidR="000D4B6F" w:rsidRPr="009B7B94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Knowledge Assessment </w:t>
            </w:r>
          </w:p>
        </w:tc>
        <w:tc>
          <w:tcPr>
            <w:tcW w:w="540" w:type="dxa"/>
            <w:shd w:val="clear" w:color="auto" w:fill="auto"/>
          </w:tcPr>
          <w:p w14:paraId="63576403" w14:textId="7C244505" w:rsidR="000D4B6F" w:rsidRPr="009B7B94" w:rsidRDefault="000D4B6F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468" w:type="dxa"/>
          </w:tcPr>
          <w:p w14:paraId="2AA4A966" w14:textId="4F220D0D" w:rsidR="000D4B6F" w:rsidRPr="009B7B94" w:rsidRDefault="000D4B6F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0A036D86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408D5B63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09F7B72A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7F3A83B2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02DB41C6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</w:tr>
      <w:tr w:rsidR="000D4B6F" w:rsidRPr="009B7B94" w14:paraId="05DB2A76" w14:textId="77777777" w:rsidTr="009B7B94">
        <w:trPr>
          <w:trHeight w:val="30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5E09071D" w14:textId="77777777" w:rsidR="000D4B6F" w:rsidRPr="009B7B94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ther Requirement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1B62BA28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358C431C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60F753F3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0B5C75C2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751E5D34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28EA89E8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48B9400E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</w:tr>
    </w:tbl>
    <w:p w14:paraId="43F8AE62" w14:textId="77777777" w:rsidR="00C05385" w:rsidRPr="009B7B94" w:rsidRDefault="00C05385" w:rsidP="00C05385">
      <w:pPr>
        <w:rPr>
          <w:rFonts w:asciiTheme="majorBidi" w:hAnsiTheme="majorBidi" w:cstheme="majorBidi"/>
          <w:sz w:val="12"/>
          <w:szCs w:val="12"/>
        </w:rPr>
      </w:pPr>
    </w:p>
    <w:p w14:paraId="3646C450" w14:textId="77777777" w:rsidR="00C05385" w:rsidRPr="009B7B94" w:rsidRDefault="00C05385" w:rsidP="00C05385">
      <w:pPr>
        <w:rPr>
          <w:rFonts w:asciiTheme="majorBidi" w:hAnsiTheme="majorBidi" w:cstheme="majorBidi"/>
          <w:b/>
          <w:sz w:val="28"/>
          <w:szCs w:val="18"/>
        </w:rPr>
      </w:pPr>
      <w:r w:rsidRPr="009B7B94">
        <w:rPr>
          <w:rFonts w:asciiTheme="majorBidi" w:hAnsiTheme="majorBidi" w:cstheme="majorBidi"/>
          <w:b/>
          <w:sz w:val="28"/>
          <w:szCs w:val="18"/>
        </w:rPr>
        <w:br w:type="page"/>
      </w:r>
    </w:p>
    <w:p w14:paraId="53E5FB51" w14:textId="77777777" w:rsidR="00C05385" w:rsidRPr="009B7B94" w:rsidRDefault="00C05385" w:rsidP="009B7B94">
      <w:pPr>
        <w:pStyle w:val="Heading1"/>
      </w:pPr>
      <w:r w:rsidRPr="009B7B94">
        <w:lastRenderedPageBreak/>
        <w:t>Observation Checklist</w:t>
      </w:r>
    </w:p>
    <w:tbl>
      <w:tblPr>
        <w:tblStyle w:val="TableGrid"/>
        <w:tblW w:w="9180" w:type="dxa"/>
        <w:jc w:val="center"/>
        <w:tblLayout w:type="fixed"/>
        <w:tblLook w:val="04A0" w:firstRow="1" w:lastRow="0" w:firstColumn="1" w:lastColumn="0" w:noHBand="0" w:noVBand="1"/>
      </w:tblPr>
      <w:tblGrid>
        <w:gridCol w:w="715"/>
        <w:gridCol w:w="2255"/>
        <w:gridCol w:w="1115"/>
        <w:gridCol w:w="1855"/>
        <w:gridCol w:w="1080"/>
        <w:gridCol w:w="990"/>
        <w:gridCol w:w="1170"/>
      </w:tblGrid>
      <w:tr w:rsidR="007A7A70" w:rsidRPr="009B7B94" w14:paraId="1A9E3348" w14:textId="77777777" w:rsidTr="009B7B94">
        <w:trPr>
          <w:trHeight w:val="1169"/>
          <w:jc w:val="center"/>
        </w:trPr>
        <w:tc>
          <w:tcPr>
            <w:tcW w:w="2970" w:type="dxa"/>
            <w:gridSpan w:val="2"/>
            <w:shd w:val="clear" w:color="auto" w:fill="F2F2F2" w:themeFill="background1" w:themeFillShade="F2"/>
            <w:vAlign w:val="center"/>
          </w:tcPr>
          <w:p w14:paraId="1E8918EE" w14:textId="77777777" w:rsidR="007A7A70" w:rsidRPr="009B7B94" w:rsidRDefault="007A7A70" w:rsidP="007A7A70">
            <w:pPr>
              <w:ind w:left="360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Task</w:t>
            </w:r>
          </w:p>
        </w:tc>
        <w:tc>
          <w:tcPr>
            <w:tcW w:w="6210" w:type="dxa"/>
            <w:gridSpan w:val="5"/>
            <w:shd w:val="clear" w:color="auto" w:fill="auto"/>
            <w:vAlign w:val="center"/>
          </w:tcPr>
          <w:p w14:paraId="1AC52A7F" w14:textId="77777777" w:rsidR="007A7A70" w:rsidRDefault="007A7A70" w:rsidP="007A7A70">
            <w:pPr>
              <w:pStyle w:val="PC"/>
              <w:framePr w:hSpace="0" w:wrap="auto" w:vAnchor="margin" w:hAnchor="text" w:xAlign="left" w:yAlign="inline"/>
              <w:rPr>
                <w:rFonts w:asciiTheme="majorBidi" w:eastAsiaTheme="minorEastAsia" w:hAnsiTheme="majorBidi" w:cstheme="majorBidi"/>
                <w:b/>
                <w:bCs/>
              </w:rPr>
            </w:pPr>
            <w:r w:rsidRPr="007A7A70">
              <w:rPr>
                <w:rFonts w:asciiTheme="majorBidi" w:eastAsiaTheme="minorEastAsia" w:hAnsiTheme="majorBidi" w:cstheme="majorBidi"/>
                <w:b/>
                <w:bCs/>
              </w:rPr>
              <w:t>Assessment Task 1:</w:t>
            </w:r>
          </w:p>
          <w:p w14:paraId="215A2730" w14:textId="18FBFBD1" w:rsidR="007A7A70" w:rsidRPr="007A7A70" w:rsidRDefault="007A7A70" w:rsidP="007A7A70">
            <w:pPr>
              <w:tabs>
                <w:tab w:val="center" w:pos="1687"/>
                <w:tab w:val="center" w:pos="2397"/>
                <w:tab w:val="right" w:pos="3339"/>
              </w:tabs>
              <w:spacing w:line="259" w:lineRule="auto"/>
              <w:jc w:val="both"/>
              <w:rPr>
                <w:rFonts w:asciiTheme="majorBidi" w:hAnsiTheme="majorBidi" w:cstheme="majorBidi"/>
              </w:rPr>
            </w:pPr>
            <w:r w:rsidRPr="007A7A70">
              <w:rPr>
                <w:rFonts w:asciiTheme="majorBidi" w:hAnsiTheme="majorBidi" w:cstheme="majorBidi"/>
              </w:rPr>
              <w:t>Design a team activity portfolio, group of 4-5, students will find out the suitable place for planting a tree, on which they capture the pictorial evidence and generate a report.</w:t>
            </w:r>
          </w:p>
        </w:tc>
      </w:tr>
      <w:tr w:rsidR="007A7A70" w:rsidRPr="009B7B94" w14:paraId="4CF7E47B" w14:textId="77777777" w:rsidTr="009B7B94">
        <w:trPr>
          <w:trHeight w:val="1007"/>
          <w:jc w:val="center"/>
        </w:trPr>
        <w:tc>
          <w:tcPr>
            <w:tcW w:w="5940" w:type="dxa"/>
            <w:gridSpan w:val="4"/>
            <w:shd w:val="clear" w:color="auto" w:fill="F2F2F2" w:themeFill="background1" w:themeFillShade="F2"/>
            <w:vAlign w:val="center"/>
          </w:tcPr>
          <w:p w14:paraId="422218A3" w14:textId="1FE3B013" w:rsidR="007A7A70" w:rsidRPr="009B7B94" w:rsidRDefault="007A7A70" w:rsidP="007A7A70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During the practical assessment, </w:t>
            </w:r>
            <w:r>
              <w:rPr>
                <w:rFonts w:asciiTheme="majorBidi" w:hAnsiTheme="majorBidi" w:cstheme="majorBidi"/>
                <w:b/>
              </w:rPr>
              <w:t xml:space="preserve">the </w:t>
            </w:r>
            <w:r w:rsidRPr="009B7B94">
              <w:rPr>
                <w:rFonts w:asciiTheme="majorBidi" w:hAnsiTheme="majorBidi" w:cstheme="majorBidi"/>
                <w:b/>
              </w:rPr>
              <w:t>candidate demonstrated the following: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311809FF" w14:textId="77777777" w:rsidR="007A7A70" w:rsidRPr="009B7B94" w:rsidRDefault="007A7A70" w:rsidP="007A7A70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02443AE1" w14:textId="77777777" w:rsidR="007A7A70" w:rsidRPr="009B7B94" w:rsidRDefault="007A7A70" w:rsidP="007A7A70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No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0E9388E8" w14:textId="77777777" w:rsidR="007A7A70" w:rsidRPr="009B7B94" w:rsidRDefault="007A7A70" w:rsidP="007A7A70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Remarks</w:t>
            </w:r>
          </w:p>
        </w:tc>
      </w:tr>
      <w:tr w:rsidR="007A7A70" w:rsidRPr="009B7B94" w14:paraId="1B56AC4A" w14:textId="77777777" w:rsidTr="00472251">
        <w:trPr>
          <w:trHeight w:val="398"/>
          <w:jc w:val="center"/>
        </w:trPr>
        <w:tc>
          <w:tcPr>
            <w:tcW w:w="9180" w:type="dxa"/>
            <w:gridSpan w:val="7"/>
            <w:vAlign w:val="center"/>
          </w:tcPr>
          <w:p w14:paraId="45D51A17" w14:textId="31ECFB77" w:rsidR="007A7A70" w:rsidRPr="009B7B94" w:rsidRDefault="007A7A70" w:rsidP="007A7A70">
            <w:pPr>
              <w:rPr>
                <w:rFonts w:asciiTheme="majorBidi" w:hAnsiTheme="majorBidi" w:cstheme="majorBidi"/>
                <w:noProof/>
              </w:rPr>
            </w:pPr>
            <w:r w:rsidRPr="007A7A70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</w:tc>
      </w:tr>
      <w:tr w:rsidR="007A7A70" w:rsidRPr="009B7B94" w14:paraId="2F094FDD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0231F326" w14:textId="77777777" w:rsidR="007A7A70" w:rsidRPr="009B7B94" w:rsidRDefault="007A7A70" w:rsidP="007A7A70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5149B32C" w14:textId="4475CFA4" w:rsidR="007A7A70" w:rsidRPr="009B7B94" w:rsidRDefault="007A7A70" w:rsidP="007A7A70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4E244B">
              <w:rPr>
                <w:rFonts w:asciiTheme="majorBidi" w:hAnsiTheme="majorBidi" w:cstheme="majorBidi"/>
              </w:rPr>
              <w:t>Plan activity schedule and agenda.</w:t>
            </w:r>
          </w:p>
        </w:tc>
        <w:tc>
          <w:tcPr>
            <w:tcW w:w="1080" w:type="dxa"/>
            <w:vAlign w:val="center"/>
          </w:tcPr>
          <w:p w14:paraId="136B8BEF" w14:textId="77777777" w:rsidR="007A7A70" w:rsidRPr="009B7B94" w:rsidRDefault="007A7A70" w:rsidP="007A7A7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1FE41E5A" w14:textId="77777777" w:rsidR="007A7A70" w:rsidRPr="009B7B94" w:rsidRDefault="007A7A70" w:rsidP="007A7A70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0D6D23F6" w14:textId="77777777" w:rsidR="007A7A70" w:rsidRPr="009B7B94" w:rsidRDefault="007A7A70" w:rsidP="007A7A70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7A7A70" w:rsidRPr="009B7B94" w14:paraId="116ED637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671C54BE" w14:textId="77777777" w:rsidR="007A7A70" w:rsidRPr="009B7B94" w:rsidRDefault="007A7A70" w:rsidP="007A7A70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44EBF043" w14:textId="76AB8D62" w:rsidR="007A7A70" w:rsidRPr="009B7B94" w:rsidRDefault="007A7A70" w:rsidP="007A7A70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4E244B">
              <w:rPr>
                <w:rFonts w:asciiTheme="majorBidi" w:hAnsiTheme="majorBidi" w:cstheme="majorBidi"/>
              </w:rPr>
              <w:t>Determine of plant as per the climate.</w:t>
            </w:r>
          </w:p>
        </w:tc>
        <w:tc>
          <w:tcPr>
            <w:tcW w:w="1080" w:type="dxa"/>
            <w:vAlign w:val="center"/>
          </w:tcPr>
          <w:p w14:paraId="2A6D221E" w14:textId="2DD07375" w:rsidR="007A7A70" w:rsidRPr="009B7B94" w:rsidRDefault="007A7A70" w:rsidP="007A7A70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37C2A254" w14:textId="5644F0A3" w:rsidR="007A7A70" w:rsidRPr="009B7B94" w:rsidRDefault="007A7A70" w:rsidP="007A7A70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40DA4AA8" w14:textId="77777777" w:rsidR="007A7A70" w:rsidRPr="009B7B94" w:rsidRDefault="007A7A70" w:rsidP="007A7A70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7A7A70" w:rsidRPr="009B7B94" w14:paraId="75892690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641CC4E2" w14:textId="77777777" w:rsidR="007A7A70" w:rsidRPr="009B7B94" w:rsidRDefault="007A7A70" w:rsidP="007A7A70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EBA0830" w14:textId="2E5BDB65" w:rsidR="007A7A70" w:rsidRPr="009B7B94" w:rsidRDefault="007A7A70" w:rsidP="007A7A70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4E244B">
              <w:rPr>
                <w:rFonts w:asciiTheme="majorBidi" w:hAnsiTheme="majorBidi" w:cstheme="majorBidi"/>
              </w:rPr>
              <w:t>Involve the community development aspect in plant sustainability.</w:t>
            </w:r>
          </w:p>
        </w:tc>
        <w:tc>
          <w:tcPr>
            <w:tcW w:w="1080" w:type="dxa"/>
            <w:vAlign w:val="center"/>
          </w:tcPr>
          <w:p w14:paraId="01D8FD79" w14:textId="451FE975" w:rsidR="007A7A70" w:rsidRPr="009B7B94" w:rsidRDefault="007A7A70" w:rsidP="007A7A70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7C80AAE0" w14:textId="6203C16A" w:rsidR="007A7A70" w:rsidRPr="009B7B94" w:rsidRDefault="007A7A70" w:rsidP="007A7A7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6F283BC0" w14:textId="77777777" w:rsidR="007A7A70" w:rsidRPr="009B7B94" w:rsidRDefault="007A7A70" w:rsidP="007A7A70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7A7A70" w:rsidRPr="009B7B94" w14:paraId="3CEC08B7" w14:textId="77777777" w:rsidTr="009B7B94">
        <w:trPr>
          <w:trHeight w:val="575"/>
          <w:jc w:val="center"/>
        </w:trPr>
        <w:tc>
          <w:tcPr>
            <w:tcW w:w="4085" w:type="dxa"/>
            <w:gridSpan w:val="3"/>
            <w:vAlign w:val="center"/>
          </w:tcPr>
          <w:p w14:paraId="360A9743" w14:textId="07C4916C" w:rsidR="007A7A70" w:rsidRPr="009B7B94" w:rsidRDefault="007A7A70" w:rsidP="007A7A70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Competent</w:t>
            </w:r>
            <w:r>
              <w:rPr>
                <w:rFonts w:asciiTheme="majorBidi" w:hAnsiTheme="majorBidi" w:cstheme="majorBidi"/>
                <w:b/>
              </w:rPr>
              <w:t xml:space="preserve">   </w:t>
            </w:r>
            <w:r w:rsidRPr="009B7B94">
              <w:rPr>
                <w:rFonts w:asciiTheme="majorBidi" w:hAnsiTheme="majorBidi" w:cstheme="majorBidi"/>
                <w:b/>
              </w:rPr>
              <w:t xml:space="preserve"> </w:t>
            </w:r>
            <w:r w:rsidRPr="009B7B94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21DE810A" wp14:editId="7009120E">
                      <wp:extent cx="177800" cy="120650"/>
                      <wp:effectExtent l="0" t="0" r="12700" b="12700"/>
                      <wp:docPr id="43" name="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B620202" id="Rectangle 43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5095" w:type="dxa"/>
            <w:gridSpan w:val="4"/>
            <w:vAlign w:val="center"/>
          </w:tcPr>
          <w:p w14:paraId="4F59A3C1" w14:textId="417862A0" w:rsidR="007A7A70" w:rsidRPr="009B7B94" w:rsidRDefault="007A7A70" w:rsidP="007A7A70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Not Yet Competent </w:t>
            </w:r>
            <w:r>
              <w:rPr>
                <w:rFonts w:asciiTheme="majorBidi" w:hAnsiTheme="majorBidi" w:cstheme="majorBidi"/>
                <w:b/>
              </w:rPr>
              <w:t xml:space="preserve"> </w:t>
            </w:r>
            <w:r w:rsidRPr="009B7B94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4EA55570" wp14:editId="37CB83FA">
                      <wp:extent cx="177800" cy="120650"/>
                      <wp:effectExtent l="0" t="0" r="12700" b="12700"/>
                      <wp:docPr id="91" name="Rectangle 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2510C47" id="Rectangle 9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</w:tr>
    </w:tbl>
    <w:p w14:paraId="31567773" w14:textId="77777777" w:rsidR="00C05385" w:rsidRPr="009B7B94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5D313710" w14:textId="77777777" w:rsidR="00C05385" w:rsidRPr="009B7B94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441A5B2C" w14:textId="77777777" w:rsidR="00C05385" w:rsidRPr="009B7B94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42287236" w14:textId="77777777" w:rsidR="00C05385" w:rsidRPr="009B7B94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62F26E97" w14:textId="63363523" w:rsidR="00A465CF" w:rsidRPr="009B7B94" w:rsidRDefault="00324317" w:rsidP="00324317">
      <w:pPr>
        <w:rPr>
          <w:rFonts w:asciiTheme="majorBidi" w:hAnsiTheme="majorBidi" w:cstheme="majorBidi"/>
          <w:b/>
          <w:sz w:val="32"/>
        </w:rPr>
      </w:pPr>
      <w:r w:rsidRPr="009B7B94">
        <w:rPr>
          <w:rFonts w:asciiTheme="majorBidi" w:hAnsiTheme="majorBidi" w:cstheme="majorBidi"/>
          <w:b/>
          <w:sz w:val="32"/>
        </w:rPr>
        <w:br w:type="page"/>
      </w:r>
    </w:p>
    <w:p w14:paraId="57FE1575" w14:textId="2A09601B" w:rsidR="00C05385" w:rsidRPr="009B7B94" w:rsidRDefault="00C05385" w:rsidP="009B7B94">
      <w:pPr>
        <w:pStyle w:val="Heading1"/>
      </w:pPr>
      <w:r w:rsidRPr="009B7B94">
        <w:lastRenderedPageBreak/>
        <w:t>Knowledge Assessment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1591"/>
        <w:gridCol w:w="7877"/>
      </w:tblGrid>
      <w:tr w:rsidR="007A7A70" w:rsidRPr="009B7B94" w14:paraId="046E9DEB" w14:textId="77777777" w:rsidTr="009B7B94">
        <w:trPr>
          <w:trHeight w:val="620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498A189F" w14:textId="77777777" w:rsidR="007A7A70" w:rsidRPr="009B7B94" w:rsidRDefault="007A7A70" w:rsidP="007A7A70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Qualification</w:t>
            </w:r>
          </w:p>
        </w:tc>
        <w:tc>
          <w:tcPr>
            <w:tcW w:w="7877" w:type="dxa"/>
            <w:vAlign w:val="center"/>
          </w:tcPr>
          <w:p w14:paraId="51DF73E9" w14:textId="3249D7D1" w:rsidR="007A7A70" w:rsidRPr="009B7B94" w:rsidRDefault="007A7A70" w:rsidP="007A7A70">
            <w:pPr>
              <w:rPr>
                <w:rFonts w:asciiTheme="majorBidi" w:eastAsiaTheme="majorEastAsia" w:hAnsiTheme="majorBidi" w:cstheme="majorBidi"/>
                <w:b/>
                <w:bCs/>
                <w:sz w:val="22"/>
                <w:szCs w:val="22"/>
              </w:rPr>
            </w:pPr>
            <w:r w:rsidRPr="007A7A70">
              <w:rPr>
                <w:rFonts w:asciiTheme="majorBidi" w:eastAsiaTheme="majorEastAsia" w:hAnsiTheme="majorBidi" w:cstheme="majorBidi"/>
                <w:b/>
                <w:bCs/>
              </w:rPr>
              <w:t>Tourism Management (Level- 5)</w:t>
            </w:r>
          </w:p>
        </w:tc>
      </w:tr>
      <w:tr w:rsidR="007A7A70" w:rsidRPr="009B7B94" w14:paraId="3BD7E6E7" w14:textId="77777777" w:rsidTr="009B7B94">
        <w:trPr>
          <w:trHeight w:val="264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22AD05E8" w14:textId="77777777" w:rsidR="007A7A70" w:rsidRPr="009B7B94" w:rsidRDefault="007A7A70" w:rsidP="007A7A70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Competency Standard</w:t>
            </w:r>
          </w:p>
        </w:tc>
        <w:tc>
          <w:tcPr>
            <w:tcW w:w="7877" w:type="dxa"/>
            <w:vAlign w:val="center"/>
          </w:tcPr>
          <w:p w14:paraId="62C85E56" w14:textId="6E4481CA" w:rsidR="007A7A70" w:rsidRPr="009B7B94" w:rsidRDefault="007A7A70" w:rsidP="007A7A70">
            <w:pPr>
              <w:rPr>
                <w:rFonts w:asciiTheme="majorBidi" w:hAnsiTheme="majorBidi" w:cstheme="majorBidi"/>
                <w:b/>
                <w:bCs/>
              </w:rPr>
            </w:pPr>
            <w:r w:rsidRPr="007A7A70">
              <w:rPr>
                <w:rFonts w:asciiTheme="majorBidi" w:hAnsiTheme="majorBidi" w:cstheme="majorBidi"/>
                <w:b/>
                <w:bCs/>
              </w:rPr>
              <w:t>Manage Corporate Social Responsibility</w:t>
            </w:r>
          </w:p>
        </w:tc>
      </w:tr>
      <w:tr w:rsidR="007A7A70" w:rsidRPr="009B7B94" w14:paraId="79500D59" w14:textId="77777777" w:rsidTr="009B7B94">
        <w:trPr>
          <w:trHeight w:val="605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64C207B4" w14:textId="77777777" w:rsidR="007A7A70" w:rsidRPr="009B7B94" w:rsidRDefault="007A7A70" w:rsidP="007A7A70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Purpose of Assessment</w:t>
            </w:r>
          </w:p>
        </w:tc>
        <w:tc>
          <w:tcPr>
            <w:tcW w:w="7877" w:type="dxa"/>
            <w:vAlign w:val="center"/>
          </w:tcPr>
          <w:p w14:paraId="02AE71CA" w14:textId="07DD3E7D" w:rsidR="007A7A70" w:rsidRPr="009B7B94" w:rsidRDefault="007A7A70" w:rsidP="007A7A70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7A7A70" w:rsidRPr="009B7B94" w14:paraId="080992C7" w14:textId="77777777" w:rsidTr="00B319CF">
        <w:trPr>
          <w:trHeight w:val="1372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0F1D0DAB" w14:textId="3289C5CE" w:rsidR="007A7A70" w:rsidRPr="009B7B94" w:rsidRDefault="007A7A70" w:rsidP="007A7A70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877" w:type="dxa"/>
            <w:vAlign w:val="center"/>
          </w:tcPr>
          <w:p w14:paraId="54EA1B0E" w14:textId="77777777" w:rsidR="007A7A70" w:rsidRPr="009B7B94" w:rsidRDefault="007A7A70" w:rsidP="007A7A70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341CD69B" w14:textId="77777777" w:rsidR="007A7A70" w:rsidRPr="009B7B94" w:rsidRDefault="007A7A70" w:rsidP="007A7A7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A102287" w14:textId="5161CF13" w:rsidR="007A7A70" w:rsidRPr="009B7B94" w:rsidRDefault="007A7A70" w:rsidP="007A7A7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7A7A70" w:rsidRPr="009B7B94" w14:paraId="2E98F2F1" w14:textId="77777777" w:rsidTr="00B319CF">
        <w:trPr>
          <w:trHeight w:val="1966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725087D3" w14:textId="52DBA531" w:rsidR="007A7A70" w:rsidRPr="009B7B94" w:rsidRDefault="007A7A70" w:rsidP="007A7A70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877" w:type="dxa"/>
            <w:vAlign w:val="center"/>
          </w:tcPr>
          <w:p w14:paraId="44BBAB98" w14:textId="77777777" w:rsidR="007A7A70" w:rsidRDefault="007A7A70" w:rsidP="007A7A7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EB2B305" w14:textId="77777777" w:rsidR="007A7A70" w:rsidRPr="009B7B94" w:rsidRDefault="007A7A70" w:rsidP="007A7A7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41934D2C" wp14:editId="4B045ED6">
                      <wp:extent cx="177800" cy="120650"/>
                      <wp:effectExtent l="0" t="0" r="12700" b="12700"/>
                      <wp:docPr id="76" name="Rectangle 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3F49819" id="Rectangle 76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01B70705" wp14:editId="65950509">
                      <wp:extent cx="177800" cy="120650"/>
                      <wp:effectExtent l="0" t="0" r="12700" b="12700"/>
                      <wp:docPr id="77" name="Rectangle 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526387B" id="Rectangle 77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588AA79F" w14:textId="77777777" w:rsidR="007A7A70" w:rsidRPr="009B7B94" w:rsidRDefault="007A7A70" w:rsidP="007A7A7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A4D72AD" w14:textId="77777777" w:rsidR="007A7A70" w:rsidRPr="009B7B94" w:rsidRDefault="007A7A70" w:rsidP="007A7A7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6835309C" w14:textId="77777777" w:rsidR="007A7A70" w:rsidRPr="009B7B94" w:rsidRDefault="007A7A70" w:rsidP="007A7A7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A05E116" w14:textId="5B96C1BD" w:rsidR="007A7A70" w:rsidRPr="009B7B94" w:rsidRDefault="007A7A70" w:rsidP="007A7A70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 _________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</w:t>
            </w:r>
          </w:p>
        </w:tc>
      </w:tr>
    </w:tbl>
    <w:p w14:paraId="4D23335A" w14:textId="2017CB41" w:rsidR="00425267" w:rsidRPr="009B7B94" w:rsidRDefault="00425267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tblInd w:w="-275" w:type="dxa"/>
        <w:tblLook w:val="04A0" w:firstRow="1" w:lastRow="0" w:firstColumn="1" w:lastColumn="0" w:noHBand="0" w:noVBand="1"/>
      </w:tblPr>
      <w:tblGrid>
        <w:gridCol w:w="9540"/>
      </w:tblGrid>
      <w:tr w:rsidR="00051F8D" w:rsidRPr="009B7B94" w14:paraId="02810449" w14:textId="77777777" w:rsidTr="009B7B94">
        <w:trPr>
          <w:trHeight w:val="710"/>
        </w:trPr>
        <w:tc>
          <w:tcPr>
            <w:tcW w:w="9540" w:type="dxa"/>
            <w:vAlign w:val="center"/>
          </w:tcPr>
          <w:p w14:paraId="7656FEFC" w14:textId="2C4070B4" w:rsidR="00D04DAA" w:rsidRPr="009B7B94" w:rsidRDefault="009B7B94" w:rsidP="00D04DAA">
            <w:pPr>
              <w:jc w:val="both"/>
              <w:rPr>
                <w:rFonts w:asciiTheme="majorBidi" w:hAnsiTheme="majorBidi" w:cstheme="majorBidi"/>
                <w:color w:val="000000" w:themeColor="text1"/>
                <w:szCs w:val="36"/>
              </w:rPr>
            </w:pP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The c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andidate’s response is not required to be identical, but similar concepts and/or keywords must be used. Oral questioning may be used to clarify </w:t>
            </w: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candidate</w:t>
            </w: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's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 understanding of </w:t>
            </w: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topic and its application.</w:t>
            </w:r>
          </w:p>
        </w:tc>
      </w:tr>
    </w:tbl>
    <w:p w14:paraId="4E63D59B" w14:textId="77777777" w:rsidR="00C05385" w:rsidRPr="009B7B94" w:rsidRDefault="00C05385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jc w:val="center"/>
        <w:tblLayout w:type="fixed"/>
        <w:tblLook w:val="04A0" w:firstRow="1" w:lastRow="0" w:firstColumn="1" w:lastColumn="0" w:noHBand="0" w:noVBand="1"/>
      </w:tblPr>
      <w:tblGrid>
        <w:gridCol w:w="487"/>
        <w:gridCol w:w="6183"/>
        <w:gridCol w:w="1435"/>
        <w:gridCol w:w="1435"/>
      </w:tblGrid>
      <w:tr w:rsidR="00C05385" w:rsidRPr="009B7B94" w14:paraId="6424A054" w14:textId="77777777" w:rsidTr="009B7B94">
        <w:trPr>
          <w:trHeight w:val="574"/>
          <w:jc w:val="center"/>
        </w:trPr>
        <w:tc>
          <w:tcPr>
            <w:tcW w:w="6670" w:type="dxa"/>
            <w:gridSpan w:val="2"/>
            <w:shd w:val="clear" w:color="auto" w:fill="F2F2F2" w:themeFill="background1" w:themeFillShade="F2"/>
            <w:vAlign w:val="center"/>
          </w:tcPr>
          <w:p w14:paraId="67066D5A" w14:textId="04319938" w:rsidR="00C05385" w:rsidRPr="009B7B94" w:rsidRDefault="00C05385" w:rsidP="009B7B94">
            <w:pPr>
              <w:jc w:val="both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 xml:space="preserve">Questions </w:t>
            </w:r>
            <w:r w:rsidRPr="009B7B94">
              <w:rPr>
                <w:rFonts w:asciiTheme="majorBidi" w:hAnsiTheme="majorBidi" w:cstheme="majorBidi"/>
                <w:szCs w:val="32"/>
              </w:rPr>
              <w:t>(Candidate confidently answered questions correctly and demonstrated understanding of the topics and their application)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7C9E11EC" w14:textId="77777777" w:rsidR="00C05385" w:rsidRPr="009B7B94" w:rsidRDefault="00C05385" w:rsidP="00336E39">
            <w:pPr>
              <w:ind w:right="-108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>Satisfactory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57229114" w14:textId="77777777" w:rsidR="00C05385" w:rsidRPr="009B7B94" w:rsidRDefault="00C05385" w:rsidP="003D30DF">
            <w:pPr>
              <w:ind w:right="-76"/>
              <w:jc w:val="center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>Not Satisfactory</w:t>
            </w:r>
          </w:p>
        </w:tc>
      </w:tr>
      <w:tr w:rsidR="003A63D9" w:rsidRPr="009B7B94" w14:paraId="5117D325" w14:textId="77777777" w:rsidTr="009B7B94">
        <w:trPr>
          <w:trHeight w:val="315"/>
          <w:jc w:val="center"/>
        </w:trPr>
        <w:tc>
          <w:tcPr>
            <w:tcW w:w="487" w:type="dxa"/>
            <w:vMerge w:val="restart"/>
          </w:tcPr>
          <w:p w14:paraId="6C279E37" w14:textId="77777777" w:rsidR="003A63D9" w:rsidRPr="009B7B94" w:rsidRDefault="003A63D9" w:rsidP="00EF2E86">
            <w:pPr>
              <w:pStyle w:val="ListParagraph"/>
              <w:numPr>
                <w:ilvl w:val="0"/>
                <w:numId w:val="1"/>
              </w:numPr>
              <w:tabs>
                <w:tab w:val="left" w:pos="285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46ED8CCE" w14:textId="7CCDF340" w:rsidR="003A63D9" w:rsidRPr="00BB36E6" w:rsidRDefault="00FD7DD8" w:rsidP="00FD7DD8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FD7DD8">
              <w:rPr>
                <w:rFonts w:asciiTheme="majorBidi" w:hAnsiTheme="majorBidi" w:cstheme="majorBidi"/>
                <w:b/>
                <w:bCs/>
              </w:rPr>
              <w:t>Describe background and changing attitudes to CSR</w:t>
            </w:r>
            <w:r>
              <w:rPr>
                <w:rFonts w:asciiTheme="majorBidi" w:hAnsiTheme="majorBidi" w:cstheme="majorBidi"/>
                <w:b/>
                <w:bCs/>
              </w:rPr>
              <w:t>.</w:t>
            </w:r>
          </w:p>
        </w:tc>
        <w:tc>
          <w:tcPr>
            <w:tcW w:w="1435" w:type="dxa"/>
            <w:vMerge w:val="restart"/>
          </w:tcPr>
          <w:p w14:paraId="223F992C" w14:textId="77777777" w:rsidR="003A63D9" w:rsidRPr="009B7B94" w:rsidRDefault="003A63D9" w:rsidP="003A63D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7CE3FAC2" w14:textId="77777777" w:rsidR="003A63D9" w:rsidRPr="009B7B94" w:rsidRDefault="003A63D9" w:rsidP="003A63D9">
            <w:pPr>
              <w:rPr>
                <w:rFonts w:asciiTheme="majorBidi" w:hAnsiTheme="majorBidi" w:cstheme="majorBidi"/>
              </w:rPr>
            </w:pPr>
          </w:p>
        </w:tc>
      </w:tr>
      <w:tr w:rsidR="005278EB" w:rsidRPr="009B7B94" w14:paraId="332A747B" w14:textId="77777777" w:rsidTr="009B7B94">
        <w:trPr>
          <w:trHeight w:val="934"/>
          <w:jc w:val="center"/>
        </w:trPr>
        <w:tc>
          <w:tcPr>
            <w:tcW w:w="487" w:type="dxa"/>
            <w:vMerge/>
          </w:tcPr>
          <w:p w14:paraId="2406A85A" w14:textId="77777777" w:rsidR="005278EB" w:rsidRPr="009B7B94" w:rsidRDefault="005278EB" w:rsidP="00EF2E86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2E753E17" w14:textId="77777777" w:rsidR="005278EB" w:rsidRPr="00BB36E6" w:rsidRDefault="005278EB" w:rsidP="00B676BE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62DBD770" w14:textId="77777777" w:rsidR="005278EB" w:rsidRPr="009B7B94" w:rsidRDefault="005278EB" w:rsidP="003A63D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26E4D0C9" w14:textId="77777777" w:rsidR="005278EB" w:rsidRPr="009B7B94" w:rsidRDefault="005278EB" w:rsidP="003A63D9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B7B94" w14:paraId="272FE313" w14:textId="77777777" w:rsidTr="00BB36E6">
        <w:trPr>
          <w:trHeight w:val="208"/>
          <w:jc w:val="center"/>
        </w:trPr>
        <w:tc>
          <w:tcPr>
            <w:tcW w:w="487" w:type="dxa"/>
            <w:vMerge w:val="restart"/>
          </w:tcPr>
          <w:p w14:paraId="3E496248" w14:textId="77777777" w:rsidR="006B5DAB" w:rsidRPr="009B7B94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204C35AE" w14:textId="34598892" w:rsidR="006B5DAB" w:rsidRPr="00BB36E6" w:rsidRDefault="00FD7DD8" w:rsidP="00FD7DD8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FD7DD8">
              <w:rPr>
                <w:rFonts w:asciiTheme="majorBidi" w:hAnsiTheme="majorBidi" w:cstheme="majorBidi"/>
                <w:b/>
                <w:bCs/>
              </w:rPr>
              <w:t>Explain how CSR impacts on marketing strategy</w:t>
            </w:r>
            <w:r>
              <w:rPr>
                <w:rFonts w:asciiTheme="majorBidi" w:hAnsiTheme="majorBidi" w:cstheme="majorBidi"/>
                <w:b/>
                <w:bCs/>
              </w:rPr>
              <w:t>.</w:t>
            </w:r>
          </w:p>
        </w:tc>
        <w:tc>
          <w:tcPr>
            <w:tcW w:w="1435" w:type="dxa"/>
            <w:vMerge w:val="restart"/>
          </w:tcPr>
          <w:p w14:paraId="26B41FAA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672F9339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B7B94" w14:paraId="61FDC71C" w14:textId="77777777" w:rsidTr="009B7B94">
        <w:trPr>
          <w:trHeight w:val="714"/>
          <w:jc w:val="center"/>
        </w:trPr>
        <w:tc>
          <w:tcPr>
            <w:tcW w:w="487" w:type="dxa"/>
            <w:vMerge/>
          </w:tcPr>
          <w:p w14:paraId="47DEBEF6" w14:textId="77777777" w:rsidR="006B5DAB" w:rsidRPr="009B7B94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4750CF7D" w14:textId="77777777" w:rsidR="006B5DAB" w:rsidRPr="00BB36E6" w:rsidRDefault="006B5DAB" w:rsidP="00B676BE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0234CC60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3E9129CF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B7B94" w14:paraId="5EF2B020" w14:textId="77777777" w:rsidTr="005B0692">
        <w:trPr>
          <w:trHeight w:val="208"/>
          <w:jc w:val="center"/>
        </w:trPr>
        <w:tc>
          <w:tcPr>
            <w:tcW w:w="487" w:type="dxa"/>
            <w:vMerge w:val="restart"/>
          </w:tcPr>
          <w:p w14:paraId="732722EC" w14:textId="77777777" w:rsidR="006B5DAB" w:rsidRPr="009B7B94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3F739B77" w14:textId="4B3B1320" w:rsidR="006B5DAB" w:rsidRPr="00BB36E6" w:rsidRDefault="00FD7DD8" w:rsidP="00FD7DD8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FD7DD8">
              <w:rPr>
                <w:rFonts w:asciiTheme="majorBidi" w:hAnsiTheme="majorBidi" w:cstheme="majorBidi"/>
                <w:b/>
                <w:bCs/>
              </w:rPr>
              <w:t>Explain economic and political issues in CSR</w:t>
            </w:r>
            <w:r>
              <w:rPr>
                <w:rFonts w:asciiTheme="majorBidi" w:hAnsiTheme="majorBidi" w:cstheme="majorBidi"/>
                <w:b/>
                <w:bCs/>
              </w:rPr>
              <w:t>.</w:t>
            </w:r>
          </w:p>
        </w:tc>
        <w:tc>
          <w:tcPr>
            <w:tcW w:w="1435" w:type="dxa"/>
            <w:vMerge w:val="restart"/>
          </w:tcPr>
          <w:p w14:paraId="511FF514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5209D9BB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7A7A70" w:rsidRPr="009B7B94" w14:paraId="0F59C9B9" w14:textId="77777777" w:rsidTr="0060355B">
        <w:trPr>
          <w:trHeight w:val="1415"/>
          <w:jc w:val="center"/>
        </w:trPr>
        <w:tc>
          <w:tcPr>
            <w:tcW w:w="487" w:type="dxa"/>
            <w:vMerge/>
          </w:tcPr>
          <w:p w14:paraId="7526B5ED" w14:textId="77777777" w:rsidR="007A7A70" w:rsidRPr="009B7B94" w:rsidRDefault="007A7A70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691E308B" w14:textId="77777777" w:rsidR="007A7A70" w:rsidRPr="00BB36E6" w:rsidRDefault="007A7A70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4639309E" w14:textId="77777777" w:rsidR="007A7A70" w:rsidRPr="009B7B94" w:rsidRDefault="007A7A70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1B0AFB5C" w14:textId="77777777" w:rsidR="007A7A70" w:rsidRPr="009B7B94" w:rsidRDefault="007A7A70" w:rsidP="006B5DAB">
            <w:pPr>
              <w:rPr>
                <w:rFonts w:asciiTheme="majorBidi" w:hAnsiTheme="majorBidi" w:cstheme="majorBidi"/>
              </w:rPr>
            </w:pPr>
          </w:p>
        </w:tc>
      </w:tr>
    </w:tbl>
    <w:p w14:paraId="01C156BC" w14:textId="2B0424F1" w:rsidR="005278EB" w:rsidRDefault="005278EB">
      <w:pPr>
        <w:rPr>
          <w:rFonts w:asciiTheme="majorBidi" w:hAnsiTheme="majorBidi" w:cstheme="majorBidi"/>
        </w:rPr>
      </w:pPr>
    </w:p>
    <w:p w14:paraId="5909E866" w14:textId="253E3F4B" w:rsidR="001306B3" w:rsidRDefault="001306B3">
      <w:pPr>
        <w:rPr>
          <w:rFonts w:asciiTheme="majorBidi" w:hAnsiTheme="majorBidi" w:cstheme="majorBidi"/>
        </w:rPr>
      </w:pPr>
    </w:p>
    <w:p w14:paraId="600EDC7D" w14:textId="77777777" w:rsidR="00F863F3" w:rsidRPr="009B7B94" w:rsidRDefault="00F863F3">
      <w:pPr>
        <w:rPr>
          <w:rFonts w:asciiTheme="majorBidi" w:hAnsiTheme="majorBidi" w:cstheme="majorBidi"/>
        </w:rPr>
      </w:pPr>
    </w:p>
    <w:p w14:paraId="67B8CD9B" w14:textId="4F2DA2C5" w:rsidR="00CB036E" w:rsidRPr="009B7B94" w:rsidRDefault="009B7B94" w:rsidP="009B7B94">
      <w:pPr>
        <w:pStyle w:val="Heading1"/>
      </w:pPr>
      <w:r w:rsidRPr="009B7B94">
        <w:lastRenderedPageBreak/>
        <w:t>Feedback to the Candidate</w:t>
      </w:r>
    </w:p>
    <w:tbl>
      <w:tblPr>
        <w:tblStyle w:val="TableGrid"/>
        <w:tblW w:w="9540" w:type="dxa"/>
        <w:tblInd w:w="-162" w:type="dxa"/>
        <w:tblLook w:val="04A0" w:firstRow="1" w:lastRow="0" w:firstColumn="1" w:lastColumn="0" w:noHBand="0" w:noVBand="1"/>
      </w:tblPr>
      <w:tblGrid>
        <w:gridCol w:w="9540"/>
      </w:tblGrid>
      <w:tr w:rsidR="00C05385" w:rsidRPr="009B7B94" w14:paraId="75B4A44A" w14:textId="77777777" w:rsidTr="003245D8">
        <w:trPr>
          <w:trHeight w:val="548"/>
        </w:trPr>
        <w:tc>
          <w:tcPr>
            <w:tcW w:w="9540" w:type="dxa"/>
            <w:shd w:val="clear" w:color="auto" w:fill="auto"/>
            <w:vAlign w:val="center"/>
          </w:tcPr>
          <w:p w14:paraId="26DC8A5C" w14:textId="1A76CDEE" w:rsidR="00C05385" w:rsidRPr="009B7B94" w:rsidRDefault="00C05385" w:rsidP="00336E39">
            <w:pPr>
              <w:jc w:val="center"/>
              <w:rPr>
                <w:rFonts w:asciiTheme="majorBidi" w:hAnsiTheme="majorBidi" w:cstheme="majorBidi"/>
                <w:b/>
              </w:rPr>
            </w:pPr>
          </w:p>
        </w:tc>
      </w:tr>
      <w:tr w:rsidR="00C05385" w:rsidRPr="009B7B94" w14:paraId="295CE5BD" w14:textId="77777777" w:rsidTr="003245D8">
        <w:tc>
          <w:tcPr>
            <w:tcW w:w="9540" w:type="dxa"/>
          </w:tcPr>
          <w:p w14:paraId="33BDB7AC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E0FA5EB" w14:textId="332F2C28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7E41F8D1" w14:textId="77777777" w:rsidTr="003245D8">
        <w:tc>
          <w:tcPr>
            <w:tcW w:w="9540" w:type="dxa"/>
          </w:tcPr>
          <w:p w14:paraId="6E330256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6BE6546E" w14:textId="103C23B8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6C2A0682" w14:textId="77777777" w:rsidTr="003245D8">
        <w:tc>
          <w:tcPr>
            <w:tcW w:w="9540" w:type="dxa"/>
          </w:tcPr>
          <w:p w14:paraId="777EB301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43F369AE" w14:textId="35ED9BCC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34879EEB" w14:textId="77777777" w:rsidTr="003245D8">
        <w:tc>
          <w:tcPr>
            <w:tcW w:w="9540" w:type="dxa"/>
          </w:tcPr>
          <w:p w14:paraId="497FE442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348A250" w14:textId="52A61BA8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5F4EB77C" w14:textId="77777777" w:rsidTr="003245D8">
        <w:tc>
          <w:tcPr>
            <w:tcW w:w="9540" w:type="dxa"/>
          </w:tcPr>
          <w:p w14:paraId="0D4986F9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51E87EA1" w14:textId="4A6484DA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16DB7E3A" w14:textId="77777777" w:rsidTr="003245D8">
        <w:trPr>
          <w:trHeight w:val="1655"/>
        </w:trPr>
        <w:tc>
          <w:tcPr>
            <w:tcW w:w="9540" w:type="dxa"/>
          </w:tcPr>
          <w:p w14:paraId="69E1F772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1CDEC3BB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2907A551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255DD9BD" w14:textId="77777777" w:rsidR="00B30CA8" w:rsidRPr="009B7B94" w:rsidRDefault="00B30CA8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1C76DBD0" w14:textId="66E5948B" w:rsidR="00C05385" w:rsidRPr="009B7B94" w:rsidRDefault="00C05385" w:rsidP="00336E39">
            <w:pPr>
              <w:rPr>
                <w:rFonts w:asciiTheme="majorBidi" w:hAnsiTheme="majorBidi" w:cstheme="majorBidi"/>
                <w:sz w:val="48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Candidate’s Signature</w:t>
            </w:r>
            <w:r w:rsidRPr="009B7B94">
              <w:rPr>
                <w:rFonts w:asciiTheme="majorBidi" w:hAnsiTheme="majorBidi" w:cstheme="majorBidi"/>
                <w:sz w:val="22"/>
              </w:rPr>
              <w:t xml:space="preserve">__________________ </w:t>
            </w:r>
            <w:r w:rsidR="009B7B94">
              <w:rPr>
                <w:rFonts w:asciiTheme="majorBidi" w:hAnsiTheme="majorBidi" w:cstheme="majorBidi"/>
                <w:sz w:val="22"/>
              </w:rPr>
              <w:t xml:space="preserve">                      </w:t>
            </w:r>
            <w:r w:rsidRPr="009B7B94">
              <w:rPr>
                <w:rFonts w:asciiTheme="majorBidi" w:hAnsiTheme="majorBidi" w:cstheme="majorBidi"/>
                <w:b/>
                <w:sz w:val="22"/>
              </w:rPr>
              <w:t>Assessor’s Signature</w:t>
            </w:r>
            <w:r w:rsidR="009B7B94">
              <w:rPr>
                <w:rFonts w:asciiTheme="majorBidi" w:hAnsiTheme="majorBidi" w:cstheme="majorBidi"/>
                <w:b/>
                <w:sz w:val="22"/>
              </w:rPr>
              <w:t>__________________</w:t>
            </w:r>
            <w:r w:rsidRPr="009B7B94">
              <w:rPr>
                <w:rFonts w:asciiTheme="majorBidi" w:hAnsiTheme="majorBidi" w:cstheme="majorBidi"/>
                <w:sz w:val="22"/>
              </w:rPr>
              <w:t xml:space="preserve"> _____</w:t>
            </w:r>
            <w:r w:rsidR="00425267" w:rsidRPr="009B7B94">
              <w:rPr>
                <w:rFonts w:asciiTheme="majorBidi" w:hAnsiTheme="majorBidi" w:cstheme="majorBidi"/>
                <w:sz w:val="22"/>
              </w:rPr>
              <w:t>______</w:t>
            </w:r>
            <w:r w:rsidRPr="009B7B94">
              <w:rPr>
                <w:rFonts w:asciiTheme="majorBidi" w:hAnsiTheme="majorBidi" w:cstheme="majorBidi"/>
                <w:sz w:val="22"/>
              </w:rPr>
              <w:t>______</w:t>
            </w:r>
          </w:p>
        </w:tc>
      </w:tr>
    </w:tbl>
    <w:p w14:paraId="5F044955" w14:textId="4CB9F7D2" w:rsidR="00336B9B" w:rsidRPr="009B7B94" w:rsidRDefault="00336B9B" w:rsidP="004757C1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219F1011" w14:textId="77777777" w:rsidR="008114CB" w:rsidRPr="009B7B94" w:rsidRDefault="008114CB" w:rsidP="00AA3DB6">
      <w:pPr>
        <w:rPr>
          <w:rFonts w:asciiTheme="majorBidi" w:hAnsiTheme="majorBidi" w:cstheme="majorBidi"/>
          <w:b/>
          <w:bCs/>
          <w:sz w:val="20"/>
          <w:szCs w:val="20"/>
        </w:rPr>
      </w:pPr>
    </w:p>
    <w:sectPr w:rsidR="008114CB" w:rsidRPr="009B7B94" w:rsidSect="00102FED"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852E4D" w14:textId="77777777" w:rsidR="00C90410" w:rsidRDefault="00C90410" w:rsidP="00C92255">
      <w:pPr>
        <w:spacing w:after="0" w:line="240" w:lineRule="auto"/>
      </w:pPr>
      <w:r>
        <w:separator/>
      </w:r>
    </w:p>
  </w:endnote>
  <w:endnote w:type="continuationSeparator" w:id="0">
    <w:p w14:paraId="74C2C36F" w14:textId="77777777" w:rsidR="00C90410" w:rsidRDefault="00C90410" w:rsidP="00C922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0107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3E9C2F" w14:textId="77777777" w:rsidR="002F3A56" w:rsidRDefault="002F3A5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676B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8FA8DCD" w14:textId="77777777" w:rsidR="002F3A56" w:rsidRDefault="002F3A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DEB534" w14:textId="77777777" w:rsidR="00C90410" w:rsidRDefault="00C90410" w:rsidP="00C92255">
      <w:pPr>
        <w:spacing w:after="0" w:line="240" w:lineRule="auto"/>
      </w:pPr>
      <w:r>
        <w:separator/>
      </w:r>
    </w:p>
  </w:footnote>
  <w:footnote w:type="continuationSeparator" w:id="0">
    <w:p w14:paraId="61ECF0AE" w14:textId="77777777" w:rsidR="00C90410" w:rsidRDefault="00C90410" w:rsidP="00C922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6524B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5E4ED6"/>
    <w:multiLevelType w:val="hybridMultilevel"/>
    <w:tmpl w:val="1BB0B81A"/>
    <w:lvl w:ilvl="0" w:tplc="3DC29AB6">
      <w:start w:val="1"/>
      <w:numFmt w:val="decimal"/>
      <w:lvlText w:val="%1."/>
      <w:lvlJc w:val="left"/>
      <w:pPr>
        <w:ind w:left="810" w:hanging="720"/>
      </w:pPr>
      <w:rPr>
        <w:rFonts w:hint="default"/>
        <w:b/>
        <w:bCs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" w15:restartNumberingAfterBreak="0">
    <w:nsid w:val="0F766317"/>
    <w:multiLevelType w:val="hybridMultilevel"/>
    <w:tmpl w:val="0C50DEDA"/>
    <w:lvl w:ilvl="0" w:tplc="F06E660E">
      <w:start w:val="1"/>
      <w:numFmt w:val="decimal"/>
      <w:lvlText w:val="%1."/>
      <w:lvlJc w:val="left"/>
      <w:pPr>
        <w:ind w:left="720" w:hanging="360"/>
      </w:pPr>
      <w:rPr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975A36"/>
    <w:multiLevelType w:val="hybridMultilevel"/>
    <w:tmpl w:val="A168B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4A1F17"/>
    <w:multiLevelType w:val="hybridMultilevel"/>
    <w:tmpl w:val="5DF6259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403669A"/>
    <w:multiLevelType w:val="hybridMultilevel"/>
    <w:tmpl w:val="489A90EA"/>
    <w:lvl w:ilvl="0" w:tplc="00EA7CD2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E15820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930445"/>
    <w:multiLevelType w:val="hybridMultilevel"/>
    <w:tmpl w:val="1D84BF4C"/>
    <w:lvl w:ilvl="0" w:tplc="3C586154">
      <w:start w:val="1"/>
      <w:numFmt w:val="decimal"/>
      <w:lvlText w:val="%1."/>
      <w:lvlJc w:val="left"/>
      <w:pPr>
        <w:ind w:left="450" w:hanging="360"/>
      </w:pPr>
      <w:rPr>
        <w:b/>
        <w:bCs w:val="0"/>
        <w:i w:val="0"/>
        <w:iCs w:val="0"/>
        <w:sz w:val="22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25AC0255"/>
    <w:multiLevelType w:val="hybridMultilevel"/>
    <w:tmpl w:val="40B835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411D4A"/>
    <w:multiLevelType w:val="hybridMultilevel"/>
    <w:tmpl w:val="C93208E4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8336F21"/>
    <w:multiLevelType w:val="hybridMultilevel"/>
    <w:tmpl w:val="111A759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B8E2798"/>
    <w:multiLevelType w:val="hybridMultilevel"/>
    <w:tmpl w:val="EE4C7E74"/>
    <w:lvl w:ilvl="0" w:tplc="9378FE2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D81F7D"/>
    <w:multiLevelType w:val="hybridMultilevel"/>
    <w:tmpl w:val="52D88AE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D751FB1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8F7A3D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C762B7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5E39BA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E23955"/>
    <w:multiLevelType w:val="hybridMultilevel"/>
    <w:tmpl w:val="619C0BE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1120898"/>
    <w:multiLevelType w:val="hybridMultilevel"/>
    <w:tmpl w:val="9E28E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03491F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67486F"/>
    <w:multiLevelType w:val="hybridMultilevel"/>
    <w:tmpl w:val="C93208E4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981205B"/>
    <w:multiLevelType w:val="hybridMultilevel"/>
    <w:tmpl w:val="54908246"/>
    <w:lvl w:ilvl="0" w:tplc="D31EA560">
      <w:start w:val="1"/>
      <w:numFmt w:val="decimal"/>
      <w:lvlText w:val="%1."/>
      <w:lvlJc w:val="left"/>
      <w:pPr>
        <w:ind w:left="450" w:hanging="360"/>
      </w:pPr>
      <w:rPr>
        <w:rFonts w:asciiTheme="minorHAnsi" w:hAnsiTheme="minorHAnsi" w:cstheme="minorHAns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3D5D95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446C95"/>
    <w:multiLevelType w:val="hybridMultilevel"/>
    <w:tmpl w:val="AD4847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D9571B8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E3306BD"/>
    <w:multiLevelType w:val="hybridMultilevel"/>
    <w:tmpl w:val="75D4D1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3E63CCD"/>
    <w:multiLevelType w:val="hybridMultilevel"/>
    <w:tmpl w:val="52B2D418"/>
    <w:lvl w:ilvl="0" w:tplc="30A6DA2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006B0A"/>
    <w:multiLevelType w:val="hybridMultilevel"/>
    <w:tmpl w:val="FCA4A65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C3166A"/>
    <w:multiLevelType w:val="hybridMultilevel"/>
    <w:tmpl w:val="A254FBCA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D51D79"/>
    <w:multiLevelType w:val="hybridMultilevel"/>
    <w:tmpl w:val="DE6A0E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24"/>
  </w:num>
  <w:num w:numId="5">
    <w:abstractNumId w:val="19"/>
  </w:num>
  <w:num w:numId="6">
    <w:abstractNumId w:val="14"/>
  </w:num>
  <w:num w:numId="7">
    <w:abstractNumId w:val="2"/>
  </w:num>
  <w:num w:numId="8">
    <w:abstractNumId w:val="6"/>
  </w:num>
  <w:num w:numId="9">
    <w:abstractNumId w:val="22"/>
  </w:num>
  <w:num w:numId="10">
    <w:abstractNumId w:val="28"/>
  </w:num>
  <w:num w:numId="11">
    <w:abstractNumId w:val="15"/>
  </w:num>
  <w:num w:numId="12">
    <w:abstractNumId w:val="16"/>
  </w:num>
  <w:num w:numId="13">
    <w:abstractNumId w:val="13"/>
  </w:num>
  <w:num w:numId="14">
    <w:abstractNumId w:val="26"/>
  </w:num>
  <w:num w:numId="15">
    <w:abstractNumId w:val="4"/>
  </w:num>
  <w:num w:numId="16">
    <w:abstractNumId w:val="29"/>
  </w:num>
  <w:num w:numId="17">
    <w:abstractNumId w:val="12"/>
  </w:num>
  <w:num w:numId="18">
    <w:abstractNumId w:val="17"/>
  </w:num>
  <w:num w:numId="19">
    <w:abstractNumId w:val="27"/>
  </w:num>
  <w:num w:numId="20">
    <w:abstractNumId w:val="10"/>
  </w:num>
  <w:num w:numId="21">
    <w:abstractNumId w:val="7"/>
  </w:num>
  <w:num w:numId="22">
    <w:abstractNumId w:val="18"/>
  </w:num>
  <w:num w:numId="23">
    <w:abstractNumId w:val="21"/>
  </w:num>
  <w:num w:numId="24">
    <w:abstractNumId w:val="5"/>
  </w:num>
  <w:num w:numId="25">
    <w:abstractNumId w:val="3"/>
  </w:num>
  <w:num w:numId="26">
    <w:abstractNumId w:val="9"/>
  </w:num>
  <w:num w:numId="27">
    <w:abstractNumId w:val="20"/>
  </w:num>
  <w:num w:numId="28">
    <w:abstractNumId w:val="25"/>
  </w:num>
  <w:num w:numId="29">
    <w:abstractNumId w:val="23"/>
  </w:num>
  <w:num w:numId="30">
    <w:abstractNumId w:val="8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DAzMbE0srA0NDJS0lEKTi0uzszPAykwNKgFAIFXooktAAAA"/>
  </w:docVars>
  <w:rsids>
    <w:rsidRoot w:val="00AB1E8D"/>
    <w:rsid w:val="000004FB"/>
    <w:rsid w:val="0000101A"/>
    <w:rsid w:val="00003FE8"/>
    <w:rsid w:val="000100CD"/>
    <w:rsid w:val="0001100A"/>
    <w:rsid w:val="00011D59"/>
    <w:rsid w:val="00014171"/>
    <w:rsid w:val="000178DA"/>
    <w:rsid w:val="00017F4D"/>
    <w:rsid w:val="0002343C"/>
    <w:rsid w:val="00023E92"/>
    <w:rsid w:val="00025166"/>
    <w:rsid w:val="00025359"/>
    <w:rsid w:val="00026798"/>
    <w:rsid w:val="00027020"/>
    <w:rsid w:val="00030FC3"/>
    <w:rsid w:val="00031DF4"/>
    <w:rsid w:val="00032E5B"/>
    <w:rsid w:val="00033230"/>
    <w:rsid w:val="00040ECF"/>
    <w:rsid w:val="00051F8D"/>
    <w:rsid w:val="00055B94"/>
    <w:rsid w:val="00060BDA"/>
    <w:rsid w:val="000632C8"/>
    <w:rsid w:val="00073EDA"/>
    <w:rsid w:val="000816C5"/>
    <w:rsid w:val="00082C6C"/>
    <w:rsid w:val="00086B91"/>
    <w:rsid w:val="00087675"/>
    <w:rsid w:val="000927EB"/>
    <w:rsid w:val="00095F40"/>
    <w:rsid w:val="000A0CE0"/>
    <w:rsid w:val="000A0FE8"/>
    <w:rsid w:val="000A4B78"/>
    <w:rsid w:val="000A7628"/>
    <w:rsid w:val="000B03CF"/>
    <w:rsid w:val="000B1322"/>
    <w:rsid w:val="000B5176"/>
    <w:rsid w:val="000C106D"/>
    <w:rsid w:val="000C44E4"/>
    <w:rsid w:val="000C7239"/>
    <w:rsid w:val="000D48EC"/>
    <w:rsid w:val="000D4B6F"/>
    <w:rsid w:val="000D6F4D"/>
    <w:rsid w:val="000E11ED"/>
    <w:rsid w:val="000E235A"/>
    <w:rsid w:val="000E6112"/>
    <w:rsid w:val="000F4D72"/>
    <w:rsid w:val="000F6E0D"/>
    <w:rsid w:val="000F74BC"/>
    <w:rsid w:val="00100B03"/>
    <w:rsid w:val="00102FED"/>
    <w:rsid w:val="00105A0E"/>
    <w:rsid w:val="00107B9F"/>
    <w:rsid w:val="0011424E"/>
    <w:rsid w:val="001161EE"/>
    <w:rsid w:val="00124E3C"/>
    <w:rsid w:val="00125FCA"/>
    <w:rsid w:val="001306B3"/>
    <w:rsid w:val="00130E25"/>
    <w:rsid w:val="00131576"/>
    <w:rsid w:val="00131BE6"/>
    <w:rsid w:val="00132FA5"/>
    <w:rsid w:val="00136D5E"/>
    <w:rsid w:val="00137F9B"/>
    <w:rsid w:val="001438AD"/>
    <w:rsid w:val="001477E1"/>
    <w:rsid w:val="0015188E"/>
    <w:rsid w:val="00157C17"/>
    <w:rsid w:val="00162EF8"/>
    <w:rsid w:val="0016752A"/>
    <w:rsid w:val="00177B5F"/>
    <w:rsid w:val="00180746"/>
    <w:rsid w:val="001821E9"/>
    <w:rsid w:val="00182DB5"/>
    <w:rsid w:val="0018448E"/>
    <w:rsid w:val="00187A3F"/>
    <w:rsid w:val="001952A0"/>
    <w:rsid w:val="001B5E40"/>
    <w:rsid w:val="001C0D67"/>
    <w:rsid w:val="001C17E2"/>
    <w:rsid w:val="001C1894"/>
    <w:rsid w:val="001C19F8"/>
    <w:rsid w:val="001C24DD"/>
    <w:rsid w:val="001C6604"/>
    <w:rsid w:val="001D2EFF"/>
    <w:rsid w:val="001D47D3"/>
    <w:rsid w:val="001D682E"/>
    <w:rsid w:val="001E220E"/>
    <w:rsid w:val="001E38C0"/>
    <w:rsid w:val="001F1C82"/>
    <w:rsid w:val="001F2A43"/>
    <w:rsid w:val="001F35B8"/>
    <w:rsid w:val="001F4C49"/>
    <w:rsid w:val="001F57B0"/>
    <w:rsid w:val="001F7AB2"/>
    <w:rsid w:val="00200998"/>
    <w:rsid w:val="002038B3"/>
    <w:rsid w:val="00205041"/>
    <w:rsid w:val="00206480"/>
    <w:rsid w:val="00210ABC"/>
    <w:rsid w:val="00210E5B"/>
    <w:rsid w:val="002274D7"/>
    <w:rsid w:val="0023567A"/>
    <w:rsid w:val="00235905"/>
    <w:rsid w:val="00243836"/>
    <w:rsid w:val="0024460D"/>
    <w:rsid w:val="00250844"/>
    <w:rsid w:val="00250B29"/>
    <w:rsid w:val="002559A4"/>
    <w:rsid w:val="00257188"/>
    <w:rsid w:val="00257745"/>
    <w:rsid w:val="002724EF"/>
    <w:rsid w:val="00276819"/>
    <w:rsid w:val="00276BCD"/>
    <w:rsid w:val="00280AF3"/>
    <w:rsid w:val="00284F3D"/>
    <w:rsid w:val="002864EE"/>
    <w:rsid w:val="00292233"/>
    <w:rsid w:val="00292AA0"/>
    <w:rsid w:val="00294355"/>
    <w:rsid w:val="002A2841"/>
    <w:rsid w:val="002A3751"/>
    <w:rsid w:val="002B033D"/>
    <w:rsid w:val="002C17E0"/>
    <w:rsid w:val="002C1ECE"/>
    <w:rsid w:val="002C3F67"/>
    <w:rsid w:val="002D06CF"/>
    <w:rsid w:val="002D089F"/>
    <w:rsid w:val="002D0A7D"/>
    <w:rsid w:val="002D4F60"/>
    <w:rsid w:val="002F2F58"/>
    <w:rsid w:val="002F3A56"/>
    <w:rsid w:val="00305BF9"/>
    <w:rsid w:val="003061E6"/>
    <w:rsid w:val="00307200"/>
    <w:rsid w:val="00313371"/>
    <w:rsid w:val="00316917"/>
    <w:rsid w:val="00320ABB"/>
    <w:rsid w:val="00323F7D"/>
    <w:rsid w:val="00324317"/>
    <w:rsid w:val="003245D8"/>
    <w:rsid w:val="003271C8"/>
    <w:rsid w:val="003350BF"/>
    <w:rsid w:val="00336B9B"/>
    <w:rsid w:val="00336E39"/>
    <w:rsid w:val="00340E04"/>
    <w:rsid w:val="00341B93"/>
    <w:rsid w:val="0034232C"/>
    <w:rsid w:val="00343F42"/>
    <w:rsid w:val="00351EED"/>
    <w:rsid w:val="00352C1C"/>
    <w:rsid w:val="00353EBD"/>
    <w:rsid w:val="00355AAD"/>
    <w:rsid w:val="00356181"/>
    <w:rsid w:val="00366A76"/>
    <w:rsid w:val="003719FE"/>
    <w:rsid w:val="003775B3"/>
    <w:rsid w:val="0039299A"/>
    <w:rsid w:val="00396713"/>
    <w:rsid w:val="003A2B9C"/>
    <w:rsid w:val="003A5155"/>
    <w:rsid w:val="003A63D9"/>
    <w:rsid w:val="003A6FF0"/>
    <w:rsid w:val="003B28F3"/>
    <w:rsid w:val="003B5915"/>
    <w:rsid w:val="003D30DF"/>
    <w:rsid w:val="003D39FF"/>
    <w:rsid w:val="003E51FB"/>
    <w:rsid w:val="003F23AB"/>
    <w:rsid w:val="003F25CA"/>
    <w:rsid w:val="003F318A"/>
    <w:rsid w:val="003F3430"/>
    <w:rsid w:val="003F4643"/>
    <w:rsid w:val="004059A9"/>
    <w:rsid w:val="00412620"/>
    <w:rsid w:val="00414759"/>
    <w:rsid w:val="00424BB8"/>
    <w:rsid w:val="004250E1"/>
    <w:rsid w:val="00425267"/>
    <w:rsid w:val="00431007"/>
    <w:rsid w:val="0043128E"/>
    <w:rsid w:val="00434DC1"/>
    <w:rsid w:val="004355EB"/>
    <w:rsid w:val="0043571A"/>
    <w:rsid w:val="004367EF"/>
    <w:rsid w:val="004373D0"/>
    <w:rsid w:val="004403F5"/>
    <w:rsid w:val="004422EA"/>
    <w:rsid w:val="00445D04"/>
    <w:rsid w:val="004475C8"/>
    <w:rsid w:val="00450FB3"/>
    <w:rsid w:val="00454016"/>
    <w:rsid w:val="00461004"/>
    <w:rsid w:val="004621CC"/>
    <w:rsid w:val="00467122"/>
    <w:rsid w:val="004757C1"/>
    <w:rsid w:val="00487552"/>
    <w:rsid w:val="0049157E"/>
    <w:rsid w:val="00494343"/>
    <w:rsid w:val="00494F77"/>
    <w:rsid w:val="004A28F6"/>
    <w:rsid w:val="004B07FF"/>
    <w:rsid w:val="004B0AE8"/>
    <w:rsid w:val="004B4958"/>
    <w:rsid w:val="004B5313"/>
    <w:rsid w:val="004C0E21"/>
    <w:rsid w:val="004C2076"/>
    <w:rsid w:val="004C38CC"/>
    <w:rsid w:val="004C512C"/>
    <w:rsid w:val="004C521E"/>
    <w:rsid w:val="004C55DE"/>
    <w:rsid w:val="004C704A"/>
    <w:rsid w:val="004D18BE"/>
    <w:rsid w:val="004D5DD2"/>
    <w:rsid w:val="004D790A"/>
    <w:rsid w:val="004D7AE4"/>
    <w:rsid w:val="004E0CB9"/>
    <w:rsid w:val="004E2C33"/>
    <w:rsid w:val="004E674F"/>
    <w:rsid w:val="004F224F"/>
    <w:rsid w:val="004F6B1E"/>
    <w:rsid w:val="00512D8C"/>
    <w:rsid w:val="0051366B"/>
    <w:rsid w:val="005176A1"/>
    <w:rsid w:val="00523C75"/>
    <w:rsid w:val="00526093"/>
    <w:rsid w:val="005278EB"/>
    <w:rsid w:val="00527B55"/>
    <w:rsid w:val="0053358A"/>
    <w:rsid w:val="00543AE5"/>
    <w:rsid w:val="00547692"/>
    <w:rsid w:val="005527E1"/>
    <w:rsid w:val="0055389F"/>
    <w:rsid w:val="00554545"/>
    <w:rsid w:val="005551AD"/>
    <w:rsid w:val="00557375"/>
    <w:rsid w:val="00563B67"/>
    <w:rsid w:val="00573D6D"/>
    <w:rsid w:val="00574623"/>
    <w:rsid w:val="005752C7"/>
    <w:rsid w:val="005758A1"/>
    <w:rsid w:val="00577992"/>
    <w:rsid w:val="00583C7D"/>
    <w:rsid w:val="005878F7"/>
    <w:rsid w:val="00590720"/>
    <w:rsid w:val="005916E6"/>
    <w:rsid w:val="00595590"/>
    <w:rsid w:val="00595D92"/>
    <w:rsid w:val="005A0140"/>
    <w:rsid w:val="005A2D36"/>
    <w:rsid w:val="005A49E1"/>
    <w:rsid w:val="005A577F"/>
    <w:rsid w:val="005C0439"/>
    <w:rsid w:val="005C49A2"/>
    <w:rsid w:val="005C63CA"/>
    <w:rsid w:val="005C74B4"/>
    <w:rsid w:val="005D1492"/>
    <w:rsid w:val="005D4D5C"/>
    <w:rsid w:val="005D521E"/>
    <w:rsid w:val="005D7842"/>
    <w:rsid w:val="005E5821"/>
    <w:rsid w:val="005F2BE7"/>
    <w:rsid w:val="00607C6E"/>
    <w:rsid w:val="0061490E"/>
    <w:rsid w:val="00622345"/>
    <w:rsid w:val="00627BD5"/>
    <w:rsid w:val="00634E93"/>
    <w:rsid w:val="00640832"/>
    <w:rsid w:val="00654752"/>
    <w:rsid w:val="00655C94"/>
    <w:rsid w:val="006562E7"/>
    <w:rsid w:val="00657407"/>
    <w:rsid w:val="00660249"/>
    <w:rsid w:val="006615F7"/>
    <w:rsid w:val="00661DC9"/>
    <w:rsid w:val="00665FB6"/>
    <w:rsid w:val="00670AA2"/>
    <w:rsid w:val="00671320"/>
    <w:rsid w:val="00673A8C"/>
    <w:rsid w:val="00684A8B"/>
    <w:rsid w:val="006856DD"/>
    <w:rsid w:val="00685E4B"/>
    <w:rsid w:val="00687B4D"/>
    <w:rsid w:val="0069541D"/>
    <w:rsid w:val="006A3B70"/>
    <w:rsid w:val="006A3DA6"/>
    <w:rsid w:val="006A754F"/>
    <w:rsid w:val="006B179A"/>
    <w:rsid w:val="006B1EA8"/>
    <w:rsid w:val="006B36C6"/>
    <w:rsid w:val="006B42B6"/>
    <w:rsid w:val="006B5DAB"/>
    <w:rsid w:val="006C3A73"/>
    <w:rsid w:val="006C3C51"/>
    <w:rsid w:val="006C7150"/>
    <w:rsid w:val="006D452E"/>
    <w:rsid w:val="006F6293"/>
    <w:rsid w:val="00704401"/>
    <w:rsid w:val="007129DA"/>
    <w:rsid w:val="007139CC"/>
    <w:rsid w:val="00716131"/>
    <w:rsid w:val="00717AEE"/>
    <w:rsid w:val="00734EEB"/>
    <w:rsid w:val="0074170C"/>
    <w:rsid w:val="007463C8"/>
    <w:rsid w:val="00751AF2"/>
    <w:rsid w:val="0075232B"/>
    <w:rsid w:val="00753B17"/>
    <w:rsid w:val="0076179D"/>
    <w:rsid w:val="007652D0"/>
    <w:rsid w:val="00765EBE"/>
    <w:rsid w:val="007671B7"/>
    <w:rsid w:val="00767E37"/>
    <w:rsid w:val="00770248"/>
    <w:rsid w:val="007744F3"/>
    <w:rsid w:val="00781501"/>
    <w:rsid w:val="00782A42"/>
    <w:rsid w:val="00783765"/>
    <w:rsid w:val="00785249"/>
    <w:rsid w:val="007876FB"/>
    <w:rsid w:val="00791D28"/>
    <w:rsid w:val="00793BD2"/>
    <w:rsid w:val="007954E5"/>
    <w:rsid w:val="007A4289"/>
    <w:rsid w:val="007A7A70"/>
    <w:rsid w:val="007B04DA"/>
    <w:rsid w:val="007B55DB"/>
    <w:rsid w:val="007C23FE"/>
    <w:rsid w:val="007C6F4C"/>
    <w:rsid w:val="007D24A8"/>
    <w:rsid w:val="007D50CD"/>
    <w:rsid w:val="007F35FA"/>
    <w:rsid w:val="007F4073"/>
    <w:rsid w:val="007F59E0"/>
    <w:rsid w:val="007F5F9B"/>
    <w:rsid w:val="00801BB6"/>
    <w:rsid w:val="00802870"/>
    <w:rsid w:val="00803A11"/>
    <w:rsid w:val="008114CB"/>
    <w:rsid w:val="008142AB"/>
    <w:rsid w:val="008173FE"/>
    <w:rsid w:val="008207C1"/>
    <w:rsid w:val="00823492"/>
    <w:rsid w:val="00825686"/>
    <w:rsid w:val="008263D2"/>
    <w:rsid w:val="00827A96"/>
    <w:rsid w:val="00830A75"/>
    <w:rsid w:val="00833254"/>
    <w:rsid w:val="008354AE"/>
    <w:rsid w:val="00835D50"/>
    <w:rsid w:val="00847786"/>
    <w:rsid w:val="0085698C"/>
    <w:rsid w:val="0085795B"/>
    <w:rsid w:val="0086584D"/>
    <w:rsid w:val="00873899"/>
    <w:rsid w:val="008738BC"/>
    <w:rsid w:val="00873AA9"/>
    <w:rsid w:val="00873E31"/>
    <w:rsid w:val="008748EA"/>
    <w:rsid w:val="008771EC"/>
    <w:rsid w:val="00877EF2"/>
    <w:rsid w:val="0088367F"/>
    <w:rsid w:val="00893DB2"/>
    <w:rsid w:val="008A079A"/>
    <w:rsid w:val="008A4885"/>
    <w:rsid w:val="008A59D5"/>
    <w:rsid w:val="008A622E"/>
    <w:rsid w:val="008A62CE"/>
    <w:rsid w:val="008B3B62"/>
    <w:rsid w:val="008B3E60"/>
    <w:rsid w:val="008B5674"/>
    <w:rsid w:val="008B7A0C"/>
    <w:rsid w:val="008C137C"/>
    <w:rsid w:val="008C194E"/>
    <w:rsid w:val="008C6704"/>
    <w:rsid w:val="008D020E"/>
    <w:rsid w:val="008D1FAA"/>
    <w:rsid w:val="008D2C8E"/>
    <w:rsid w:val="008D4002"/>
    <w:rsid w:val="008F6FC4"/>
    <w:rsid w:val="00903770"/>
    <w:rsid w:val="00904824"/>
    <w:rsid w:val="0090734D"/>
    <w:rsid w:val="009108D8"/>
    <w:rsid w:val="0091247B"/>
    <w:rsid w:val="00916E5E"/>
    <w:rsid w:val="00917B2B"/>
    <w:rsid w:val="00920C72"/>
    <w:rsid w:val="009232D6"/>
    <w:rsid w:val="00924219"/>
    <w:rsid w:val="00925F31"/>
    <w:rsid w:val="00935FCB"/>
    <w:rsid w:val="00945675"/>
    <w:rsid w:val="00952FF4"/>
    <w:rsid w:val="0095498C"/>
    <w:rsid w:val="00960825"/>
    <w:rsid w:val="00964C57"/>
    <w:rsid w:val="009664F2"/>
    <w:rsid w:val="009700DA"/>
    <w:rsid w:val="00974186"/>
    <w:rsid w:val="009764EB"/>
    <w:rsid w:val="0097737C"/>
    <w:rsid w:val="009773D8"/>
    <w:rsid w:val="0097791D"/>
    <w:rsid w:val="00980A8E"/>
    <w:rsid w:val="00987018"/>
    <w:rsid w:val="0099255C"/>
    <w:rsid w:val="00992564"/>
    <w:rsid w:val="00993CA0"/>
    <w:rsid w:val="009A5510"/>
    <w:rsid w:val="009A673A"/>
    <w:rsid w:val="009A7996"/>
    <w:rsid w:val="009B28C3"/>
    <w:rsid w:val="009B7B94"/>
    <w:rsid w:val="009C2048"/>
    <w:rsid w:val="009C224E"/>
    <w:rsid w:val="009C35F9"/>
    <w:rsid w:val="009D1CE4"/>
    <w:rsid w:val="009D25F4"/>
    <w:rsid w:val="009D4B03"/>
    <w:rsid w:val="009D7401"/>
    <w:rsid w:val="009F2850"/>
    <w:rsid w:val="009F6786"/>
    <w:rsid w:val="00A01EE4"/>
    <w:rsid w:val="00A024F2"/>
    <w:rsid w:val="00A1003E"/>
    <w:rsid w:val="00A12997"/>
    <w:rsid w:val="00A14DB7"/>
    <w:rsid w:val="00A16313"/>
    <w:rsid w:val="00A2511C"/>
    <w:rsid w:val="00A2773F"/>
    <w:rsid w:val="00A35EC5"/>
    <w:rsid w:val="00A408E1"/>
    <w:rsid w:val="00A41E4E"/>
    <w:rsid w:val="00A465CF"/>
    <w:rsid w:val="00A46940"/>
    <w:rsid w:val="00A54BF5"/>
    <w:rsid w:val="00A65D22"/>
    <w:rsid w:val="00A74961"/>
    <w:rsid w:val="00A76521"/>
    <w:rsid w:val="00A83AC6"/>
    <w:rsid w:val="00A849D8"/>
    <w:rsid w:val="00A91252"/>
    <w:rsid w:val="00A9128E"/>
    <w:rsid w:val="00A91487"/>
    <w:rsid w:val="00A953AF"/>
    <w:rsid w:val="00A96E74"/>
    <w:rsid w:val="00AA1471"/>
    <w:rsid w:val="00AA1EBA"/>
    <w:rsid w:val="00AA3DB6"/>
    <w:rsid w:val="00AA5491"/>
    <w:rsid w:val="00AB1E8D"/>
    <w:rsid w:val="00AB3F57"/>
    <w:rsid w:val="00AD1811"/>
    <w:rsid w:val="00AD77F1"/>
    <w:rsid w:val="00AD7B58"/>
    <w:rsid w:val="00AE182C"/>
    <w:rsid w:val="00AE2866"/>
    <w:rsid w:val="00AE2977"/>
    <w:rsid w:val="00AE43BE"/>
    <w:rsid w:val="00AE4FC0"/>
    <w:rsid w:val="00AE7D35"/>
    <w:rsid w:val="00AF3EF1"/>
    <w:rsid w:val="00B0706C"/>
    <w:rsid w:val="00B07704"/>
    <w:rsid w:val="00B115E7"/>
    <w:rsid w:val="00B11638"/>
    <w:rsid w:val="00B15EB7"/>
    <w:rsid w:val="00B16786"/>
    <w:rsid w:val="00B24F24"/>
    <w:rsid w:val="00B30CA8"/>
    <w:rsid w:val="00B34590"/>
    <w:rsid w:val="00B36CE8"/>
    <w:rsid w:val="00B44790"/>
    <w:rsid w:val="00B45A93"/>
    <w:rsid w:val="00B5042E"/>
    <w:rsid w:val="00B52849"/>
    <w:rsid w:val="00B614F4"/>
    <w:rsid w:val="00B616DB"/>
    <w:rsid w:val="00B62E85"/>
    <w:rsid w:val="00B6583E"/>
    <w:rsid w:val="00B667A5"/>
    <w:rsid w:val="00B676BE"/>
    <w:rsid w:val="00B7353B"/>
    <w:rsid w:val="00B76331"/>
    <w:rsid w:val="00B83DE7"/>
    <w:rsid w:val="00B84F3B"/>
    <w:rsid w:val="00B86EA5"/>
    <w:rsid w:val="00B9468A"/>
    <w:rsid w:val="00BA0559"/>
    <w:rsid w:val="00BA20FB"/>
    <w:rsid w:val="00BA27F2"/>
    <w:rsid w:val="00BB1352"/>
    <w:rsid w:val="00BB36E6"/>
    <w:rsid w:val="00BB74FF"/>
    <w:rsid w:val="00BC0CBC"/>
    <w:rsid w:val="00BC0D24"/>
    <w:rsid w:val="00BC4BCA"/>
    <w:rsid w:val="00BC59EF"/>
    <w:rsid w:val="00BD1B0D"/>
    <w:rsid w:val="00BD3491"/>
    <w:rsid w:val="00BD5101"/>
    <w:rsid w:val="00BD7BCC"/>
    <w:rsid w:val="00BE1E16"/>
    <w:rsid w:val="00BE685D"/>
    <w:rsid w:val="00BF2733"/>
    <w:rsid w:val="00BF7801"/>
    <w:rsid w:val="00C00E22"/>
    <w:rsid w:val="00C05385"/>
    <w:rsid w:val="00C16704"/>
    <w:rsid w:val="00C24530"/>
    <w:rsid w:val="00C32E75"/>
    <w:rsid w:val="00C33AF2"/>
    <w:rsid w:val="00C33DC6"/>
    <w:rsid w:val="00C37CEE"/>
    <w:rsid w:val="00C44C7E"/>
    <w:rsid w:val="00C501B7"/>
    <w:rsid w:val="00C52476"/>
    <w:rsid w:val="00C712F9"/>
    <w:rsid w:val="00C7707E"/>
    <w:rsid w:val="00C77421"/>
    <w:rsid w:val="00C858FD"/>
    <w:rsid w:val="00C90410"/>
    <w:rsid w:val="00C92255"/>
    <w:rsid w:val="00C94FA5"/>
    <w:rsid w:val="00C95FFF"/>
    <w:rsid w:val="00CB036E"/>
    <w:rsid w:val="00CC1BF8"/>
    <w:rsid w:val="00CC6F28"/>
    <w:rsid w:val="00CD47B9"/>
    <w:rsid w:val="00CD5935"/>
    <w:rsid w:val="00CE199B"/>
    <w:rsid w:val="00CF0B14"/>
    <w:rsid w:val="00D0344A"/>
    <w:rsid w:val="00D04DAA"/>
    <w:rsid w:val="00D10C0B"/>
    <w:rsid w:val="00D11EF0"/>
    <w:rsid w:val="00D17AAB"/>
    <w:rsid w:val="00D27375"/>
    <w:rsid w:val="00D3033E"/>
    <w:rsid w:val="00D31C4A"/>
    <w:rsid w:val="00D320B1"/>
    <w:rsid w:val="00D33B28"/>
    <w:rsid w:val="00D37807"/>
    <w:rsid w:val="00D404D2"/>
    <w:rsid w:val="00D4376B"/>
    <w:rsid w:val="00D522BF"/>
    <w:rsid w:val="00D53402"/>
    <w:rsid w:val="00D56305"/>
    <w:rsid w:val="00D575F1"/>
    <w:rsid w:val="00D646AF"/>
    <w:rsid w:val="00D66E9A"/>
    <w:rsid w:val="00D702BE"/>
    <w:rsid w:val="00D826F4"/>
    <w:rsid w:val="00D833D0"/>
    <w:rsid w:val="00D84F83"/>
    <w:rsid w:val="00D85634"/>
    <w:rsid w:val="00D87F01"/>
    <w:rsid w:val="00D95455"/>
    <w:rsid w:val="00DA03FD"/>
    <w:rsid w:val="00DA403F"/>
    <w:rsid w:val="00DA5BBB"/>
    <w:rsid w:val="00DA63E9"/>
    <w:rsid w:val="00DB58CB"/>
    <w:rsid w:val="00DB68AD"/>
    <w:rsid w:val="00DD2BAD"/>
    <w:rsid w:val="00DD7CE8"/>
    <w:rsid w:val="00DE2EEB"/>
    <w:rsid w:val="00DE6544"/>
    <w:rsid w:val="00DE695F"/>
    <w:rsid w:val="00E05D87"/>
    <w:rsid w:val="00E102B2"/>
    <w:rsid w:val="00E11B20"/>
    <w:rsid w:val="00E2119D"/>
    <w:rsid w:val="00E23EDB"/>
    <w:rsid w:val="00E25B5A"/>
    <w:rsid w:val="00E30545"/>
    <w:rsid w:val="00E47ECE"/>
    <w:rsid w:val="00E51396"/>
    <w:rsid w:val="00E54440"/>
    <w:rsid w:val="00E54D84"/>
    <w:rsid w:val="00E55B4C"/>
    <w:rsid w:val="00E64769"/>
    <w:rsid w:val="00E672C3"/>
    <w:rsid w:val="00E77F0F"/>
    <w:rsid w:val="00E80DD5"/>
    <w:rsid w:val="00E82047"/>
    <w:rsid w:val="00E85C2B"/>
    <w:rsid w:val="00E90C92"/>
    <w:rsid w:val="00E92F0B"/>
    <w:rsid w:val="00E95479"/>
    <w:rsid w:val="00E95AB3"/>
    <w:rsid w:val="00EA2FA2"/>
    <w:rsid w:val="00EB01B6"/>
    <w:rsid w:val="00EC0675"/>
    <w:rsid w:val="00EC1D8C"/>
    <w:rsid w:val="00EC5DCF"/>
    <w:rsid w:val="00ED0505"/>
    <w:rsid w:val="00ED076B"/>
    <w:rsid w:val="00ED0D9B"/>
    <w:rsid w:val="00ED2154"/>
    <w:rsid w:val="00EE09C8"/>
    <w:rsid w:val="00EE55F5"/>
    <w:rsid w:val="00EF18A3"/>
    <w:rsid w:val="00EF2E86"/>
    <w:rsid w:val="00EF7C90"/>
    <w:rsid w:val="00F013FA"/>
    <w:rsid w:val="00F03590"/>
    <w:rsid w:val="00F03AD0"/>
    <w:rsid w:val="00F069E8"/>
    <w:rsid w:val="00F07920"/>
    <w:rsid w:val="00F233A4"/>
    <w:rsid w:val="00F234A7"/>
    <w:rsid w:val="00F257D8"/>
    <w:rsid w:val="00F259A8"/>
    <w:rsid w:val="00F27F11"/>
    <w:rsid w:val="00F31DDC"/>
    <w:rsid w:val="00F344E8"/>
    <w:rsid w:val="00F35F69"/>
    <w:rsid w:val="00F43137"/>
    <w:rsid w:val="00F470BA"/>
    <w:rsid w:val="00F55388"/>
    <w:rsid w:val="00F55E33"/>
    <w:rsid w:val="00F57C6B"/>
    <w:rsid w:val="00F6140F"/>
    <w:rsid w:val="00F620B9"/>
    <w:rsid w:val="00F6518F"/>
    <w:rsid w:val="00F653BD"/>
    <w:rsid w:val="00F713C7"/>
    <w:rsid w:val="00F72AF0"/>
    <w:rsid w:val="00F732A9"/>
    <w:rsid w:val="00F75871"/>
    <w:rsid w:val="00F76AB2"/>
    <w:rsid w:val="00F863F3"/>
    <w:rsid w:val="00F90B70"/>
    <w:rsid w:val="00F90C3A"/>
    <w:rsid w:val="00FA0102"/>
    <w:rsid w:val="00FA0FBE"/>
    <w:rsid w:val="00FA6BF8"/>
    <w:rsid w:val="00FB17E1"/>
    <w:rsid w:val="00FB1A30"/>
    <w:rsid w:val="00FB3ABA"/>
    <w:rsid w:val="00FB4A61"/>
    <w:rsid w:val="00FB5645"/>
    <w:rsid w:val="00FD10FF"/>
    <w:rsid w:val="00FD185D"/>
    <w:rsid w:val="00FD51CA"/>
    <w:rsid w:val="00FD7DD8"/>
    <w:rsid w:val="00FE0363"/>
    <w:rsid w:val="00FE0B47"/>
    <w:rsid w:val="00FE56EC"/>
    <w:rsid w:val="00FE61AC"/>
    <w:rsid w:val="00FF6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522A8"/>
  <w15:docId w15:val="{E81D459F-96CB-4EFD-8820-3D9A90548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Heading2"/>
    <w:link w:val="Heading1Char"/>
    <w:qFormat/>
    <w:rsid w:val="009B7B94"/>
    <w:pPr>
      <w:jc w:val="center"/>
      <w:outlineLvl w:val="0"/>
    </w:pPr>
    <w:rPr>
      <w:rFonts w:asciiTheme="majorBidi" w:hAnsiTheme="majorBidi" w:cstheme="majorBidi"/>
      <w:b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083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BD349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port Text"/>
    <w:basedOn w:val="Normal"/>
    <w:link w:val="ListParagraphChar"/>
    <w:uiPriority w:val="34"/>
    <w:qFormat/>
    <w:rsid w:val="00AB1E8D"/>
    <w:pPr>
      <w:ind w:left="720"/>
      <w:contextualSpacing/>
    </w:pPr>
  </w:style>
  <w:style w:type="table" w:styleId="TableGrid">
    <w:name w:val="Table Grid"/>
    <w:basedOn w:val="TableNormal"/>
    <w:uiPriority w:val="59"/>
    <w:rsid w:val="00AB1E8D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2255"/>
  </w:style>
  <w:style w:type="paragraph" w:styleId="Footer">
    <w:name w:val="footer"/>
    <w:basedOn w:val="Normal"/>
    <w:link w:val="Foot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2255"/>
  </w:style>
  <w:style w:type="character" w:customStyle="1" w:styleId="Heading1Char">
    <w:name w:val="Heading 1 Char"/>
    <w:basedOn w:val="DefaultParagraphFont"/>
    <w:link w:val="Heading1"/>
    <w:rsid w:val="009B7B94"/>
    <w:rPr>
      <w:rFonts w:asciiTheme="majorBidi" w:hAnsiTheme="majorBidi" w:cstheme="majorBidi"/>
      <w:b/>
      <w:sz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083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PC">
    <w:name w:val="PC"/>
    <w:basedOn w:val="ListParagraph"/>
    <w:link w:val="PCChar"/>
    <w:qFormat/>
    <w:rsid w:val="002864EE"/>
    <w:pPr>
      <w:framePr w:hSpace="180" w:wrap="around" w:vAnchor="text" w:hAnchor="margin" w:xAlign="center" w:y="52"/>
      <w:spacing w:after="0" w:line="240" w:lineRule="auto"/>
      <w:ind w:left="0"/>
      <w:jc w:val="both"/>
    </w:pPr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PCChar">
    <w:name w:val="PC Char"/>
    <w:basedOn w:val="DefaultParagraphFont"/>
    <w:link w:val="PC"/>
    <w:rsid w:val="002864EE"/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rsid w:val="00BD349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unhideWhenUsed/>
    <w:rsid w:val="00450F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rong">
    <w:name w:val="wrong"/>
    <w:basedOn w:val="DefaultParagraphFont"/>
    <w:rsid w:val="00450FB3"/>
  </w:style>
  <w:style w:type="character" w:customStyle="1" w:styleId="correct">
    <w:name w:val="correct"/>
    <w:basedOn w:val="DefaultParagraphFont"/>
    <w:rsid w:val="00450FB3"/>
  </w:style>
  <w:style w:type="character" w:customStyle="1" w:styleId="ListParagraphChar">
    <w:name w:val="List Paragraph Char"/>
    <w:aliases w:val="Report Text Char"/>
    <w:basedOn w:val="DefaultParagraphFont"/>
    <w:link w:val="ListParagraph"/>
    <w:uiPriority w:val="34"/>
    <w:locked/>
    <w:rsid w:val="00734EEB"/>
  </w:style>
  <w:style w:type="character" w:customStyle="1" w:styleId="pythonstringcolor">
    <w:name w:val="pythonstringcolor"/>
    <w:basedOn w:val="DefaultParagraphFont"/>
    <w:rsid w:val="007D24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87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0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4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41B008-5B49-40FA-AD97-B4A34441D5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6</Pages>
  <Words>678</Words>
  <Characters>387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tif</dc:creator>
  <cp:lastModifiedBy>Dr Zeeshan</cp:lastModifiedBy>
  <cp:revision>11</cp:revision>
  <dcterms:created xsi:type="dcterms:W3CDTF">2021-11-18T04:57:00Z</dcterms:created>
  <dcterms:modified xsi:type="dcterms:W3CDTF">2021-12-14T14:39:00Z</dcterms:modified>
</cp:coreProperties>
</file>